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2ED" w14:textId="57EB2D82" w:rsidR="00A43CF8" w:rsidRDefault="00F36914" w:rsidP="00A43CF8">
      <w:pPr>
        <w:ind w:right="540"/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inutes</w:t>
      </w:r>
    </w:p>
    <w:p w14:paraId="5E987C66" w14:textId="77777777" w:rsidR="00F10285" w:rsidRPr="00F10285" w:rsidRDefault="00F10285" w:rsidP="00A43CF8">
      <w:pPr>
        <w:ind w:right="5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E2827E" w14:textId="21CF848A" w:rsidR="00A43CF8" w:rsidRPr="00FA2E08" w:rsidRDefault="00A43CF8" w:rsidP="00FA2E0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2E08">
        <w:rPr>
          <w:rFonts w:ascii="Times New Roman" w:eastAsia="Times New Roman" w:hAnsi="Times New Roman" w:cs="Times New Roman"/>
          <w:b/>
          <w:sz w:val="24"/>
          <w:szCs w:val="24"/>
        </w:rPr>
        <w:t>Organizational Items</w:t>
      </w:r>
    </w:p>
    <w:p w14:paraId="0EB514F0" w14:textId="56EEB9D6" w:rsidR="00A43CF8" w:rsidRDefault="00345D8E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l to Order </w:t>
      </w:r>
    </w:p>
    <w:p w14:paraId="4BC6EF38" w14:textId="77777777" w:rsidR="00AE62DF" w:rsidRDefault="00AE62DF" w:rsidP="00AE62DF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The meeting was called to order at 1:40 P.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3F0E3B9" w14:textId="5F8757F1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Agenda </w:t>
      </w:r>
    </w:p>
    <w:p w14:paraId="457427CD" w14:textId="77777777" w:rsidR="0083298A" w:rsidRDefault="0083298A" w:rsidP="0083298A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 </w:t>
      </w:r>
    </w:p>
    <w:p w14:paraId="5B5D144F" w14:textId="7EA58D15" w:rsidR="00A43CF8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roval of Minutes of </w:t>
      </w:r>
      <w:r w:rsidR="00EF3B6E">
        <w:rPr>
          <w:rFonts w:ascii="Times New Roman" w:eastAsia="Times New Roman" w:hAnsi="Times New Roman" w:cs="Times New Roman"/>
          <w:sz w:val="24"/>
          <w:szCs w:val="24"/>
        </w:rPr>
        <w:t>May 4</w:t>
      </w:r>
      <w:r w:rsidR="00AB710C">
        <w:rPr>
          <w:rFonts w:ascii="Times New Roman" w:eastAsia="Times New Roman" w:hAnsi="Times New Roman" w:cs="Times New Roman"/>
          <w:sz w:val="24"/>
          <w:szCs w:val="24"/>
        </w:rPr>
        <w:t>, 202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eting</w:t>
      </w:r>
    </w:p>
    <w:p w14:paraId="33AED7D6" w14:textId="6E8910DA" w:rsidR="0083298A" w:rsidRDefault="0083298A" w:rsidP="0083298A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 seconded. Unanimously approved. </w:t>
      </w:r>
    </w:p>
    <w:p w14:paraId="1CE10E51" w14:textId="5971F38A" w:rsidR="00A43CF8" w:rsidRDefault="00A43CF8" w:rsidP="00A43CF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F752" w14:textId="77777777" w:rsidR="00A43CF8" w:rsidRPr="00D650BB" w:rsidRDefault="00A43CF8" w:rsidP="00A43CF8">
      <w:pPr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sz w:val="24"/>
          <w:szCs w:val="24"/>
        </w:rPr>
        <w:t>Old Business</w:t>
      </w:r>
    </w:p>
    <w:p w14:paraId="6A92B99C" w14:textId="77777777" w:rsidR="00A43CF8" w:rsidRPr="00D650BB" w:rsidRDefault="00A43CF8" w:rsidP="00A43CF8">
      <w:pPr>
        <w:numPr>
          <w:ilvl w:val="1"/>
          <w:numId w:val="8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sz w:val="24"/>
          <w:szCs w:val="24"/>
        </w:rPr>
        <w:t>Course/ Program Approvals</w:t>
      </w:r>
    </w:p>
    <w:p w14:paraId="00394E2C" w14:textId="14FB27DA" w:rsidR="00BA5110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Hlk71018677"/>
      <w:bookmarkStart w:id="1" w:name="_Hlk7101869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1a</w:t>
      </w:r>
      <w:r w:rsidR="00CC144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ew Course:     </w:t>
      </w:r>
      <w:r w:rsidR="00BA5110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nsent Agenda:  two separate votes:</w:t>
      </w:r>
    </w:p>
    <w:bookmarkEnd w:id="0"/>
    <w:p w14:paraId="19E7980D" w14:textId="590A3454" w:rsidR="00A43CF8" w:rsidRPr="00D650BB" w:rsidRDefault="00A43CF8" w:rsidP="00BA5110">
      <w:pPr>
        <w:spacing w:line="240" w:lineRule="auto"/>
        <w:ind w:left="216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   </w:t>
      </w:r>
      <w:bookmarkStart w:id="2" w:name="_Hlk56538956"/>
      <w:r w:rsidR="00B80F21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 </w:t>
      </w:r>
      <w:bookmarkEnd w:id="2"/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B919A9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>DE addenda approval, then new curriculum approval</w:t>
      </w:r>
    </w:p>
    <w:tbl>
      <w:tblPr>
        <w:tblW w:w="87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2"/>
        <w:gridCol w:w="810"/>
        <w:gridCol w:w="2613"/>
        <w:gridCol w:w="630"/>
        <w:gridCol w:w="1080"/>
        <w:gridCol w:w="540"/>
        <w:gridCol w:w="720"/>
        <w:gridCol w:w="1440"/>
      </w:tblGrid>
      <w:tr w:rsidR="00502ED7" w:rsidRPr="00D650BB" w14:paraId="5E1C004F" w14:textId="44F999A5" w:rsidTr="00502ED7">
        <w:trPr>
          <w:trHeight w:val="220"/>
        </w:trPr>
        <w:tc>
          <w:tcPr>
            <w:tcW w:w="8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bookmarkEnd w:id="1"/>
          <w:p w14:paraId="1B1323F1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5687BA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A1C6BC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51DDCE" w14:textId="77777777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3EB71AED" w14:textId="522412BE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90CFF1" w14:textId="4AFEA8E1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85FBDB" w14:textId="52916C05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</w:t>
            </w: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   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6881DFE" w14:textId="11CF1B6F" w:rsidR="00502ED7" w:rsidRPr="00D650BB" w:rsidRDefault="00502ED7" w:rsidP="002D25E1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?</w:t>
            </w:r>
          </w:p>
        </w:tc>
      </w:tr>
      <w:tr w:rsidR="00C71855" w:rsidRPr="00C71855" w14:paraId="1B12A4CF" w14:textId="77777777" w:rsidTr="00502ED7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35E4C8" w14:textId="5A1ED39F" w:rsidR="00C71855" w:rsidRPr="00C71855" w:rsidRDefault="00C71855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IS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968501" w14:textId="41EF2B9A" w:rsidR="00C71855" w:rsidRPr="00C71855" w:rsidRDefault="00C71855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223E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79419D" w14:textId="004CC23F" w:rsidR="00C71855" w:rsidRPr="00C71855" w:rsidRDefault="00C71855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Introduction to Outlook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D72476" w14:textId="3D15EBF3" w:rsidR="00C71855" w:rsidRPr="00C71855" w:rsidRDefault="00C71855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B9EA998" w14:textId="423A2690" w:rsidR="00C71855" w:rsidRPr="00C71855" w:rsidRDefault="0016714A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&lt;6 </w:t>
            </w:r>
            <w:proofErr w:type="spellStart"/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0DD072E" w14:textId="186A2DB3" w:rsidR="00C71855" w:rsidRPr="00C71855" w:rsidRDefault="0016714A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A695D2E" w14:textId="2761F0C6" w:rsidR="00C71855" w:rsidRPr="00C71855" w:rsidRDefault="0016714A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7289615" w14:textId="72101C21" w:rsidR="00C71855" w:rsidRPr="00C71855" w:rsidRDefault="0016714A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yes</w:t>
            </w:r>
          </w:p>
        </w:tc>
      </w:tr>
      <w:tr w:rsidR="00C71855" w:rsidRPr="00C71855" w14:paraId="35C302F7" w14:textId="77777777" w:rsidTr="006163B4">
        <w:trPr>
          <w:trHeight w:val="260"/>
        </w:trPr>
        <w:tc>
          <w:tcPr>
            <w:tcW w:w="897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1EB7" w14:textId="77777777" w:rsidR="00C71855" w:rsidRPr="00C71855" w:rsidRDefault="00C71855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IS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51DA2" w14:textId="77777777" w:rsidR="00C71855" w:rsidRPr="00C71855" w:rsidRDefault="00C71855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071</w:t>
            </w: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3EB0CF" w14:textId="77777777" w:rsidR="00C71855" w:rsidRPr="00C71855" w:rsidRDefault="00C71855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Introduction to Information Systems Security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11D0B0" w14:textId="34656E31" w:rsidR="00C71855" w:rsidRPr="00C71855" w:rsidRDefault="0016714A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07FC175" w14:textId="383D3D8F" w:rsidR="00C71855" w:rsidRPr="00C71855" w:rsidRDefault="0016714A" w:rsidP="006163B4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&lt;6 </w:t>
            </w:r>
            <w:proofErr w:type="spellStart"/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02D9751" w14:textId="6974E761" w:rsidR="00C71855" w:rsidRPr="00C71855" w:rsidRDefault="0016714A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012FB55" w14:textId="0036F3EA" w:rsidR="00C71855" w:rsidRPr="00C71855" w:rsidRDefault="0016714A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100%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340BDEE" w14:textId="07B25462" w:rsidR="00C71855" w:rsidRPr="00C71855" w:rsidRDefault="0016714A" w:rsidP="006163B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yes</w:t>
            </w:r>
          </w:p>
        </w:tc>
      </w:tr>
    </w:tbl>
    <w:p w14:paraId="58491433" w14:textId="77777777" w:rsidR="0083298A" w:rsidRDefault="0083298A" w:rsidP="0083298A">
      <w:pPr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Burguess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p w14:paraId="0698CC69" w14:textId="77777777" w:rsidR="0083298A" w:rsidRDefault="0083298A" w:rsidP="0083298A">
      <w:pPr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Approved. D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Burguess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tbl>
      <w:tblPr>
        <w:tblW w:w="87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897"/>
        <w:gridCol w:w="810"/>
        <w:gridCol w:w="2613"/>
        <w:gridCol w:w="630"/>
        <w:gridCol w:w="1080"/>
        <w:gridCol w:w="540"/>
        <w:gridCol w:w="720"/>
        <w:gridCol w:w="1440"/>
      </w:tblGrid>
      <w:tr w:rsidR="00502ED7" w:rsidRPr="00D650BB" w14:paraId="0AA33CE8" w14:textId="77777777" w:rsidTr="00502ED7">
        <w:trPr>
          <w:trHeight w:val="260"/>
        </w:trPr>
        <w:tc>
          <w:tcPr>
            <w:tcW w:w="8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B32112" w14:textId="5D2642A1" w:rsidR="00502ED7" w:rsidRPr="00D650BB" w:rsidRDefault="00345D8E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t xml:space="preserve"> </w:t>
            </w:r>
          </w:p>
        </w:tc>
        <w:tc>
          <w:tcPr>
            <w:tcW w:w="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0872F9" w14:textId="77777777" w:rsidR="00502ED7" w:rsidRPr="00D650BB" w:rsidRDefault="00502ED7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2FA695" w14:textId="77777777" w:rsidR="00502ED7" w:rsidRPr="00D650BB" w:rsidRDefault="00502ED7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659CD" w14:textId="77777777" w:rsidR="00502ED7" w:rsidRPr="00D650BB" w:rsidRDefault="00502ED7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57FE5BD" w14:textId="77777777" w:rsidR="00502ED7" w:rsidRPr="00D650BB" w:rsidRDefault="00502ED7" w:rsidP="00DC24BC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9D5C74" w14:textId="77777777" w:rsidR="00502ED7" w:rsidRPr="00D650BB" w:rsidRDefault="00502ED7" w:rsidP="00DC24BC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F08AFB" w14:textId="77777777" w:rsidR="00502ED7" w:rsidRPr="00D650BB" w:rsidRDefault="00502ED7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010ABE8" w14:textId="77777777" w:rsidR="00502ED7" w:rsidRPr="00D650BB" w:rsidRDefault="00502ED7" w:rsidP="00DC24BC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2C0D5187" w14:textId="6C77B561" w:rsidR="00A43CF8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3" w:name="_Hlk18352303"/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2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Reactivations:  </w:t>
      </w:r>
      <w:bookmarkStart w:id="4" w:name="_Hlk65172727"/>
      <w:bookmarkStart w:id="5" w:name="_Hlk49269923"/>
      <w:bookmarkStart w:id="6" w:name="_Hlk56115019"/>
      <w:r w:rsidR="0023711C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None at this time</w:t>
      </w:r>
      <w:bookmarkEnd w:id="4"/>
      <w:r w:rsidR="005476C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End w:id="5"/>
      <w:r w:rsidR="005476C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</w:t>
      </w:r>
      <w:bookmarkEnd w:id="6"/>
    </w:p>
    <w:tbl>
      <w:tblPr>
        <w:tblW w:w="981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1080"/>
        <w:gridCol w:w="630"/>
        <w:gridCol w:w="630"/>
        <w:gridCol w:w="2070"/>
        <w:gridCol w:w="450"/>
      </w:tblGrid>
      <w:tr w:rsidR="00FF4D19" w:rsidRPr="0076251D" w14:paraId="17AA260C" w14:textId="31346804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3C3321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7" w:name="_Hlk56775366"/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8269F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898BA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77E99E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hideMark/>
          </w:tcPr>
          <w:p w14:paraId="224A2845" w14:textId="0E27D794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Min</w:t>
            </w:r>
            <w:r w:rsidR="00F10285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imum</w:t>
            </w: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 xml:space="preserve"> Duration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F798B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SLO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A96590" w14:textId="77777777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2872D5B" w14:textId="0217F3FF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?</w:t>
            </w: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6E3D5F9" w14:textId="60B4DB06" w:rsidR="00FF4D19" w:rsidRPr="007625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9D3D23" w:rsidRPr="009D3D23" w14:paraId="165F4308" w14:textId="77777777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29BB07" w14:textId="08CF3A6B" w:rsidR="00FF4D19" w:rsidRPr="009D3D23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BUS</w:t>
            </w: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F8B9BB" w14:textId="67B9E9DB" w:rsidR="00FF4D19" w:rsidRPr="009D3D23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054</w:t>
            </w: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FA31FE" w14:textId="23C6DD80" w:rsidR="00FF4D19" w:rsidRPr="009D3D23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Small Business Management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5CCF2A" w14:textId="5F5BF0D1" w:rsidR="00FF4D19" w:rsidRPr="009D3D23" w:rsidRDefault="0016714A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2845BB1" w14:textId="257A6D48" w:rsidR="00FF4D19" w:rsidRPr="009D3D23" w:rsidRDefault="0016714A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&lt;6 </w:t>
            </w:r>
            <w:proofErr w:type="spellStart"/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wks</w:t>
            </w:r>
            <w:proofErr w:type="spellEnd"/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E82A0" w14:textId="35ABDF3F" w:rsidR="00FF4D19" w:rsidRPr="009D3D23" w:rsidRDefault="0016714A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yes</w:t>
            </w: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A5E820" w14:textId="38102D5C" w:rsidR="00FF4D19" w:rsidRPr="009D3D23" w:rsidRDefault="0016714A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100%</w:t>
            </w: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C6EFB5" w14:textId="55D72C1D" w:rsidR="00FF4D19" w:rsidRPr="009D3D23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To correct </w:t>
            </w:r>
            <w:proofErr w:type="spellStart"/>
            <w:r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CurriQunet</w:t>
            </w:r>
            <w:proofErr w:type="spellEnd"/>
            <w:r w:rsidR="00F44A43" w:rsidRPr="009D3D2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erroneous deactivation</w:t>
            </w: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6E6FC05" w14:textId="57852793" w:rsidR="00FF4D19" w:rsidRPr="009D3D23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</w:tr>
    </w:tbl>
    <w:p w14:paraId="307AD437" w14:textId="77777777" w:rsidR="0083298A" w:rsidRDefault="0083298A" w:rsidP="0083298A">
      <w:pPr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Burguess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p w14:paraId="732C1586" w14:textId="77777777" w:rsidR="0083298A" w:rsidRDefault="0083298A" w:rsidP="0083298A">
      <w:pPr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DE: Approved. D. </w:t>
      </w:r>
      <w:proofErr w:type="spell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Burguess</w:t>
      </w:r>
      <w:proofErr w:type="spell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oved, J. Campbell seconded. Unanimously approved.</w:t>
      </w:r>
    </w:p>
    <w:tbl>
      <w:tblPr>
        <w:tblW w:w="981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989"/>
        <w:gridCol w:w="2431"/>
        <w:gridCol w:w="630"/>
        <w:gridCol w:w="1080"/>
        <w:gridCol w:w="630"/>
        <w:gridCol w:w="630"/>
        <w:gridCol w:w="2070"/>
        <w:gridCol w:w="450"/>
      </w:tblGrid>
      <w:tr w:rsidR="00FF4D19" w:rsidRPr="006F731D" w14:paraId="23B503D6" w14:textId="77777777" w:rsidTr="00FF4D19">
        <w:trPr>
          <w:trHeight w:val="220"/>
        </w:trPr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A25723" w14:textId="2A2D4705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D978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A49EE5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89EB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C679DDD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0088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48DA6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9EAC1EA" w14:textId="77777777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E1E1915" w14:textId="293EE192" w:rsidR="00FF4D19" w:rsidRPr="006F731D" w:rsidRDefault="00FF4D19" w:rsidP="00AB25C4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bookmarkEnd w:id="3"/>
    <w:bookmarkEnd w:id="7"/>
    <w:p w14:paraId="59C87E28" w14:textId="2054B385" w:rsidR="00A43CF8" w:rsidRPr="00D650BB" w:rsidRDefault="00F938FE" w:rsidP="00F938FE">
      <w:pPr>
        <w:spacing w:line="240" w:lineRule="auto"/>
        <w:ind w:left="720" w:firstLine="54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3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Course Deactivations:</w:t>
      </w:r>
      <w:r w:rsidR="00A43CF8" w:rsidRPr="00D650B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 w:rsidR="00EB2C63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one at this time     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806"/>
        <w:gridCol w:w="4163"/>
        <w:gridCol w:w="270"/>
      </w:tblGrid>
      <w:tr w:rsidR="00502ED7" w:rsidRPr="00D650BB" w14:paraId="071170F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9CA170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8" w:name="_Hlk39261571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EA4EE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E0FE0F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7F43A4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BB46" w14:textId="2C275CDC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E75E52" w14:textId="77777777" w:rsidR="00502ED7" w:rsidRPr="00D650BB" w:rsidRDefault="00502ED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8"/>
      </w:tr>
      <w:tr w:rsidR="00C71855" w:rsidRPr="00C71855" w14:paraId="075EB285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C877FC" w14:textId="17747D96" w:rsidR="00502ED7" w:rsidRPr="00C71855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MATH</w:t>
            </w: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AFB83E" w14:textId="5AB55520" w:rsidR="00502ED7" w:rsidRPr="00C71855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206</w:t>
            </w: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3BF71E" w14:textId="02D3D359" w:rsidR="00502ED7" w:rsidRPr="00C71855" w:rsidRDefault="00F10285" w:rsidP="00194B4A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lgebra for Statistics</w:t>
            </w: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1683" w14:textId="77777777" w:rsidR="00502ED7" w:rsidRPr="00C71855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4433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960668C" w14:textId="115EC804" w:rsidR="00502ED7" w:rsidRPr="00C71855" w:rsidRDefault="00926F27" w:rsidP="00194B4A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obsolete course</w:t>
            </w:r>
          </w:p>
        </w:tc>
      </w:tr>
    </w:tbl>
    <w:p w14:paraId="00BEB4A9" w14:textId="77777777" w:rsidR="0083298A" w:rsidRDefault="0083298A" w:rsidP="0083298A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. Thompson seconded. Unanimously approved. </w:t>
      </w:r>
    </w:p>
    <w:p w14:paraId="0A4EA1C1" w14:textId="4F5F1067" w:rsidR="002612A3" w:rsidRPr="0083298A" w:rsidRDefault="002612A3" w:rsidP="0083298A">
      <w:pPr>
        <w:ind w:firstLine="720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3298A">
        <w:rPr>
          <w:rFonts w:ascii="Times New Roman" w:eastAsia="Times New Roman" w:hAnsi="Times New Roman" w:cs="Times New Roman"/>
          <w:b/>
          <w:i/>
          <w:sz w:val="24"/>
          <w:szCs w:val="24"/>
        </w:rPr>
        <w:t>Frank mentioned that it may be beneficial to our students if we offer these courses as noncredit.</w:t>
      </w:r>
    </w:p>
    <w:tbl>
      <w:tblPr>
        <w:tblW w:w="9630" w:type="dxa"/>
        <w:tblInd w:w="125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986"/>
        <w:gridCol w:w="896"/>
        <w:gridCol w:w="2509"/>
        <w:gridCol w:w="806"/>
        <w:gridCol w:w="4433"/>
      </w:tblGrid>
      <w:tr w:rsidR="00502ED7" w:rsidRPr="00D650BB" w14:paraId="2EFDAF7C" w14:textId="77777777" w:rsidTr="00502ED7">
        <w:trPr>
          <w:trHeight w:val="220"/>
        </w:trPr>
        <w:tc>
          <w:tcPr>
            <w:tcW w:w="9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3ECF33" w14:textId="2F3E765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9FD70E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0A13EB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B046C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FD58C5D" w14:textId="77777777" w:rsidR="00502ED7" w:rsidRPr="00D650BB" w:rsidRDefault="00502ED7" w:rsidP="00194B4A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A75998" w14:textId="526D624E" w:rsidR="00A43CF8" w:rsidRPr="00D650BB" w:rsidRDefault="00F938FE" w:rsidP="00F938FE">
      <w:pPr>
        <w:spacing w:line="240" w:lineRule="auto"/>
        <w:ind w:firstLine="1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>2.1.4.</w:t>
      </w:r>
      <w:r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="00A43CF8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urse Updates:  </w:t>
      </w:r>
      <w:r w:rsidR="00CD7F97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</w:t>
      </w:r>
      <w:r w:rsidR="001F4D72" w:rsidRPr="00D650B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</w:t>
      </w:r>
    </w:p>
    <w:tbl>
      <w:tblPr>
        <w:tblW w:w="10443" w:type="dxa"/>
        <w:tblInd w:w="1247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073"/>
        <w:gridCol w:w="815"/>
        <w:gridCol w:w="179"/>
        <w:gridCol w:w="2160"/>
        <w:gridCol w:w="636"/>
        <w:gridCol w:w="3143"/>
        <w:gridCol w:w="270"/>
        <w:gridCol w:w="270"/>
        <w:gridCol w:w="180"/>
        <w:gridCol w:w="90"/>
        <w:gridCol w:w="186"/>
        <w:gridCol w:w="84"/>
        <w:gridCol w:w="186"/>
        <w:gridCol w:w="84"/>
        <w:gridCol w:w="7"/>
        <w:gridCol w:w="180"/>
        <w:gridCol w:w="83"/>
        <w:gridCol w:w="7"/>
        <w:gridCol w:w="180"/>
        <w:gridCol w:w="83"/>
        <w:gridCol w:w="7"/>
        <w:gridCol w:w="270"/>
        <w:gridCol w:w="270"/>
      </w:tblGrid>
      <w:tr w:rsidR="00A43CF8" w:rsidRPr="00D650BB" w14:paraId="6CFB5C9F" w14:textId="77777777" w:rsidTr="00C403A3">
        <w:trPr>
          <w:gridAfter w:val="4"/>
          <w:wAfter w:w="630" w:type="dxa"/>
          <w:trHeight w:val="240"/>
        </w:trPr>
        <w:tc>
          <w:tcPr>
            <w:tcW w:w="2067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4D58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 xml:space="preserve">Catalog Changes:  </w:t>
            </w:r>
          </w:p>
        </w:tc>
        <w:tc>
          <w:tcPr>
            <w:tcW w:w="6659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0C7A" w14:textId="55A2E4B1" w:rsidR="00A43CF8" w:rsidRPr="00D650BB" w:rsidRDefault="00A873FA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70439496"/>
            <w:bookmarkStart w:id="10" w:name="_Hlk65182758"/>
            <w:bookmarkStart w:id="11" w:name="_Hlk65182696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  <w:bookmarkEnd w:id="9"/>
            <w:r w:rsidR="000D5EA6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:  two separate votes:</w:t>
            </w:r>
            <w:bookmarkEnd w:id="10"/>
            <w:r w:rsidR="006071AC"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</w:p>
          <w:p w14:paraId="6920E73F" w14:textId="4B40A890" w:rsidR="00B13FA6" w:rsidRPr="00D650BB" w:rsidRDefault="000D5EA6" w:rsidP="00FB3E9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2" w:name="_Hlk65182791"/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then curriculum updates approval</w:t>
            </w:r>
            <w:bookmarkEnd w:id="11"/>
            <w:bookmarkEnd w:id="12"/>
          </w:p>
        </w:tc>
        <w:tc>
          <w:tcPr>
            <w:tcW w:w="276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544D1B" w14:textId="77777777" w:rsidR="00A43CF8" w:rsidRPr="00D650BB" w:rsidRDefault="00A43CF8">
            <w:pPr>
              <w:spacing w:line="240" w:lineRule="auto"/>
              <w:ind w:left="405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C9E4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1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1BCC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D1B5793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43CF8" w:rsidRPr="00D650BB" w14:paraId="2655AF17" w14:textId="77777777" w:rsidTr="0076251D">
        <w:trPr>
          <w:gridAfter w:val="2"/>
          <w:wAfter w:w="540" w:type="dxa"/>
          <w:trHeight w:val="22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D1EC6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3" w:name="_Hlk39263238"/>
            <w:bookmarkStart w:id="14" w:name="_Hlk31659563"/>
            <w:bookmarkStart w:id="15" w:name="_Hlk33859885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iscipline</w:t>
            </w: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3251B2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74E33F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EC09A" w14:textId="77777777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4500" w:type="dxa"/>
            <w:gridSpan w:val="10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C6FB02E" w14:textId="76A588D7" w:rsidR="00A43CF8" w:rsidRPr="00D650BB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 w:rsidR="0076251D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C58D" w14:textId="444C4823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95A131" w14:textId="07398266" w:rsidR="00A43CF8" w:rsidRPr="00D650BB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bookmarkEnd w:id="13"/>
      </w:tr>
      <w:bookmarkEnd w:id="14"/>
      <w:bookmarkEnd w:id="15"/>
      <w:tr w:rsidR="00792A1E" w:rsidRPr="00776D6E" w14:paraId="22682FC5" w14:textId="77777777" w:rsidTr="00C403A3">
        <w:trPr>
          <w:trHeight w:val="260"/>
        </w:trPr>
        <w:tc>
          <w:tcPr>
            <w:tcW w:w="10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581C73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148449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3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7D16E6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E4438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80" w:type="dxa"/>
            <w:gridSpan w:val="11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1008743" w14:textId="77777777" w:rsidR="00792A1E" w:rsidRPr="00776D6E" w:rsidRDefault="00792A1E" w:rsidP="00C403A3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51E5B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59AE" w14:textId="77777777" w:rsidR="00792A1E" w:rsidRPr="00776D6E" w:rsidRDefault="00792A1E" w:rsidP="00C403A3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C403A3" w:rsidRPr="00776D6E" w14:paraId="71C437AC" w14:textId="77777777" w:rsidTr="00C403A3">
        <w:trPr>
          <w:gridAfter w:val="3"/>
          <w:wAfter w:w="547" w:type="dxa"/>
          <w:trHeight w:val="240"/>
        </w:trPr>
        <w:tc>
          <w:tcPr>
            <w:tcW w:w="188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5118DB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</w:pPr>
            <w:bookmarkStart w:id="16" w:name="_Hlk51064185"/>
            <w:r w:rsidRPr="00776D6E">
              <w:rPr>
                <w:rFonts w:ascii="Times New Roman" w:eastAsia="Times New Roman" w:hAnsi="Times New Roman" w:cs="Times New Roman"/>
                <w:b/>
                <w:bCs/>
                <w:i/>
                <w:sz w:val="20"/>
                <w:szCs w:val="20"/>
              </w:rPr>
              <w:t>Non-Catalog Changes:</w:t>
            </w:r>
          </w:p>
        </w:tc>
        <w:tc>
          <w:tcPr>
            <w:tcW w:w="6118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F59DF4" w14:textId="6D79E7FF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Consent Agenda:  two separate votes:  </w:t>
            </w:r>
          </w:p>
          <w:p w14:paraId="5D336DBC" w14:textId="4CF6A593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DE addenda approval, curriculum updates approval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05BFE2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9EFAE0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B1893" w14:textId="77777777" w:rsidR="00C403A3" w:rsidRPr="00776D6E" w:rsidRDefault="00C403A3" w:rsidP="00C403A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97E5" w14:textId="77777777" w:rsidR="00C403A3" w:rsidRPr="00776D6E" w:rsidRDefault="00C403A3" w:rsidP="00C403A3">
            <w:r w:rsidRPr="00776D6E">
              <w:t> </w:t>
            </w:r>
          </w:p>
        </w:tc>
        <w:tc>
          <w:tcPr>
            <w:tcW w:w="270" w:type="dxa"/>
            <w:gridSpan w:val="2"/>
            <w:vAlign w:val="center"/>
            <w:hideMark/>
          </w:tcPr>
          <w:p w14:paraId="5F61F386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4BC83285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70" w:type="dxa"/>
            <w:gridSpan w:val="3"/>
            <w:vAlign w:val="center"/>
            <w:hideMark/>
          </w:tcPr>
          <w:p w14:paraId="5A470629" w14:textId="77777777" w:rsidR="00C403A3" w:rsidRPr="00776D6E" w:rsidRDefault="00C403A3" w:rsidP="00C403A3">
            <w:pPr>
              <w:rPr>
                <w:sz w:val="20"/>
                <w:szCs w:val="20"/>
                <w:lang w:val="en-US"/>
              </w:rPr>
            </w:pPr>
          </w:p>
        </w:tc>
      </w:tr>
      <w:bookmarkEnd w:id="16"/>
    </w:tbl>
    <w:p w14:paraId="0F98A717" w14:textId="77777777" w:rsidR="00A43CF8" w:rsidRPr="00776D6E" w:rsidRDefault="00A43CF8" w:rsidP="00A43CF8">
      <w:pPr>
        <w:spacing w:line="240" w:lineRule="auto"/>
        <w:rPr>
          <w:rFonts w:ascii="Times New Roman" w:hAnsi="Times New Roman" w:cs="Times New Roman"/>
          <w:vanish/>
          <w:sz w:val="24"/>
          <w:szCs w:val="24"/>
          <w:lang w:val="en-US"/>
        </w:rPr>
      </w:pPr>
    </w:p>
    <w:tbl>
      <w:tblPr>
        <w:tblW w:w="10451" w:type="dxa"/>
        <w:tblInd w:w="123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"/>
        <w:gridCol w:w="1053"/>
        <w:gridCol w:w="12"/>
        <w:gridCol w:w="814"/>
        <w:gridCol w:w="57"/>
        <w:gridCol w:w="2289"/>
        <w:gridCol w:w="86"/>
        <w:gridCol w:w="550"/>
        <w:gridCol w:w="84"/>
        <w:gridCol w:w="2423"/>
        <w:gridCol w:w="728"/>
        <w:gridCol w:w="900"/>
        <w:gridCol w:w="548"/>
        <w:gridCol w:w="630"/>
        <w:gridCol w:w="270"/>
      </w:tblGrid>
      <w:tr w:rsidR="00A43CF8" w:rsidRPr="00B07E44" w14:paraId="0EB2EFB3" w14:textId="77777777" w:rsidTr="0083298A">
        <w:trPr>
          <w:gridAfter w:val="3"/>
          <w:wAfter w:w="1448" w:type="dxa"/>
          <w:trHeight w:val="22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4EDC8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17" w:name="_Hlk31659938" w:colFirst="1" w:colLast="27"/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lastRenderedPageBreak/>
              <w:t>Discipline</w:t>
            </w:r>
          </w:p>
        </w:tc>
        <w:tc>
          <w:tcPr>
            <w:tcW w:w="883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6EB8E0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#</w:t>
            </w:r>
          </w:p>
        </w:tc>
        <w:tc>
          <w:tcPr>
            <w:tcW w:w="22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B74C34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urse Title</w:t>
            </w:r>
          </w:p>
        </w:tc>
        <w:tc>
          <w:tcPr>
            <w:tcW w:w="72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F35722" w14:textId="77777777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Units</w:t>
            </w:r>
          </w:p>
        </w:tc>
        <w:tc>
          <w:tcPr>
            <w:tcW w:w="242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86290F0" w14:textId="00E1585E" w:rsidR="00A43CF8" w:rsidRPr="00B07E44" w:rsidRDefault="00242F0B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B07E44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</w:p>
        </w:tc>
        <w:tc>
          <w:tcPr>
            <w:tcW w:w="7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85F1C03" w14:textId="2A408C79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43E1" w14:textId="2E771A81" w:rsidR="00A43CF8" w:rsidRPr="00B07E44" w:rsidRDefault="00A43CF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</w:tr>
      <w:tr w:rsidR="00C71855" w:rsidRPr="00C71855" w14:paraId="23390B3B" w14:textId="77777777" w:rsidTr="0083298A">
        <w:trPr>
          <w:gridBefore w:val="1"/>
          <w:wBefore w:w="7" w:type="dxa"/>
          <w:trHeight w:val="260"/>
        </w:trPr>
        <w:tc>
          <w:tcPr>
            <w:tcW w:w="1065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800CA" w14:textId="77777777" w:rsidR="00356EEA" w:rsidRPr="00C71855" w:rsidRDefault="00356EEA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MT</w:t>
            </w: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22F3C3" w14:textId="77777777" w:rsidR="00356EEA" w:rsidRPr="00C71855" w:rsidRDefault="00356EEA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270</w:t>
            </w:r>
          </w:p>
        </w:tc>
        <w:tc>
          <w:tcPr>
            <w:tcW w:w="2432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CEE6A63" w14:textId="77777777" w:rsidR="00356EEA" w:rsidRPr="00C71855" w:rsidRDefault="00356EEA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BAT/Aviation Maintenance Technology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743D0B" w14:textId="5FA8E615" w:rsidR="00356EEA" w:rsidRPr="00C71855" w:rsidRDefault="0016714A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1</w:t>
            </w:r>
          </w:p>
        </w:tc>
        <w:tc>
          <w:tcPr>
            <w:tcW w:w="4683" w:type="dxa"/>
            <w:gridSpan w:val="5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11A2793" w14:textId="77777777" w:rsidR="00356EEA" w:rsidRDefault="0016714A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Updated SLOs and textbooks (no DE, per AFA regulations)</w:t>
            </w:r>
          </w:p>
          <w:p w14:paraId="2356AA1C" w14:textId="3F467934" w:rsidR="002612A3" w:rsidRPr="00C71855" w:rsidRDefault="002612A3" w:rsidP="0083298A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EC8C937" w14:textId="77777777" w:rsidR="00356EEA" w:rsidRPr="00C71855" w:rsidRDefault="00356EEA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C230B" w14:textId="77777777" w:rsidR="00356EEA" w:rsidRPr="00C71855" w:rsidRDefault="00356EEA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p w14:paraId="5E9A40A7" w14:textId="72E844C7" w:rsidR="0083298A" w:rsidRPr="0083298A" w:rsidRDefault="0083298A" w:rsidP="0083298A">
      <w:pPr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3298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D. Burgess </w:t>
      </w:r>
      <w:proofErr w:type="gramStart"/>
      <w:r w:rsidRPr="0083298A"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 w:rsidRPr="0083298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F. Nguyen seconded. Unanimously approved. </w:t>
      </w:r>
    </w:p>
    <w:p w14:paraId="361D4D5A" w14:textId="77777777" w:rsidR="0083298A" w:rsidRDefault="0083298A"/>
    <w:tbl>
      <w:tblPr>
        <w:tblW w:w="10942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68"/>
        <w:gridCol w:w="814"/>
        <w:gridCol w:w="1808"/>
        <w:gridCol w:w="550"/>
        <w:gridCol w:w="625"/>
        <w:gridCol w:w="191"/>
        <w:gridCol w:w="3325"/>
        <w:gridCol w:w="272"/>
        <w:gridCol w:w="259"/>
        <w:gridCol w:w="176"/>
        <w:gridCol w:w="471"/>
        <w:gridCol w:w="630"/>
        <w:gridCol w:w="270"/>
        <w:gridCol w:w="173"/>
        <w:gridCol w:w="239"/>
      </w:tblGrid>
      <w:tr w:rsidR="005D4A65" w:rsidRPr="00776D6E" w14:paraId="0DEC8559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4445616" w14:textId="7A80B143" w:rsidR="005D4A65" w:rsidRPr="00D650BB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A752E6" w14:textId="77777777" w:rsidR="005D4A65" w:rsidRPr="00D650BB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241146" w14:textId="77777777" w:rsidR="005D4A65" w:rsidRPr="00D650BB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6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4B7B4D2" w14:textId="77777777" w:rsidR="005D4A65" w:rsidRPr="00D650BB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94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6A0C903" w14:textId="77777777" w:rsidR="005D4A65" w:rsidRPr="00D650BB" w:rsidRDefault="005D4A65" w:rsidP="00B36987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14C4113" w14:textId="77777777" w:rsidR="005D4A65" w:rsidRPr="00776D6E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69263B" w14:textId="77777777" w:rsidR="005D4A65" w:rsidRPr="00776D6E" w:rsidRDefault="005D4A65" w:rsidP="00B36987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9F44EE" w:rsidRPr="00776D6E" w14:paraId="522683CE" w14:textId="77777777" w:rsidTr="0083298A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ED6C18" w14:textId="11764CB5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bookmarkStart w:id="18" w:name="_Hlk49851375"/>
            <w:bookmarkStart w:id="19" w:name="_Hlk39265979"/>
            <w:bookmarkEnd w:id="17"/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</w:t>
            </w:r>
            <w:r w:rsidR="00B919A9"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</w:p>
        </w:tc>
        <w:tc>
          <w:tcPr>
            <w:tcW w:w="7481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603DC1" w14:textId="34BA0AD6" w:rsidR="009F44EE" w:rsidRPr="00D650BB" w:rsidRDefault="009F44EE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Modified Programs</w:t>
            </w:r>
            <w:r w:rsidR="00CC1448"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    None at this time</w:t>
            </w:r>
          </w:p>
          <w:p w14:paraId="1D58A678" w14:textId="196A7C7B" w:rsidR="00B919A9" w:rsidRPr="00D650BB" w:rsidRDefault="00B919A9" w:rsidP="009F44EE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F70396" w14:textId="7F3E7C53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181F5" w14:textId="77777777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F38691" w14:textId="77777777" w:rsidR="009F44EE" w:rsidRPr="00D650BB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5E76" w14:textId="77777777" w:rsidR="009F44EE" w:rsidRPr="00776D6E" w:rsidRDefault="009F44EE" w:rsidP="009F44E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AC362" w14:textId="77777777" w:rsidR="009F44EE" w:rsidRPr="00776D6E" w:rsidRDefault="009F44EE" w:rsidP="009F44EE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3F0F05" w:rsidRPr="00776D6E" w14:paraId="1757195B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C98B09" w14:textId="6BE23CE8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0" w:name="_Hlk71019182"/>
            <w:bookmarkEnd w:id="18"/>
            <w:bookmarkEnd w:id="19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9D6E" w14:textId="3D7EF0E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8F518A" w14:textId="3E2D97FC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37E709" w14:textId="3DF963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hange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, including consultation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A71E30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03DC9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46C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C71855" w:rsidRPr="00C71855" w14:paraId="1F249640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14530" w14:textId="77777777" w:rsid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ENGL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480281" w14:textId="77777777" w:rsid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.A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4CDF3" w14:textId="5829A529" w:rsidR="00C71855" w:rsidRPr="00C71855" w:rsidRDefault="0016714A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ADE13C" w14:textId="3E5DB6CC" w:rsidR="00C71855" w:rsidRPr="00C71855" w:rsidRDefault="0016714A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updated career opportunities section and other cover page data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description, added CIP code; mapped SLOs to PLOs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narrative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.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EA67B4F" w14:textId="77777777" w:rsidR="00C71855" w:rsidRPr="00C71855" w:rsidRDefault="00C71855" w:rsidP="00FC20B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3D56E9A" w14:textId="77777777" w:rsidR="00C71855" w:rsidRP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00C8D0" w14:textId="77777777" w:rsidR="00C71855" w:rsidRP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  <w:tr w:rsidR="00C71855" w:rsidRPr="00C71855" w14:paraId="50185AAC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A4E20D" w14:textId="77777777" w:rsid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ENGL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80ED88" w14:textId="77777777" w:rsid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A-T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2547F5" w14:textId="56B4C5F7" w:rsidR="00C71855" w:rsidRPr="00C71855" w:rsidRDefault="0016714A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465BC4" w14:textId="076506F7" w:rsidR="00C71855" w:rsidRPr="00C71855" w:rsidRDefault="0016714A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updated career opportunities section and other cover page data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description, added CIP code; mapped SLOs to PLOs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narrative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 corrected TMC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.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413B5F45" w14:textId="77777777" w:rsidR="00C71855" w:rsidRPr="00C71855" w:rsidRDefault="00C71855" w:rsidP="00FC20BE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DC2B794" w14:textId="77777777" w:rsidR="00C71855" w:rsidRP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09769E" w14:textId="77777777" w:rsidR="00C71855" w:rsidRPr="00C71855" w:rsidRDefault="00C71855" w:rsidP="00FC20BE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  <w:tr w:rsidR="00C71855" w:rsidRPr="00C71855" w14:paraId="3B9F6BDD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BF19CB" w14:textId="5F31BD9F" w:rsidR="003F0F05" w:rsidRPr="00C71855" w:rsidRDefault="00C7185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bookmarkStart w:id="21" w:name="_Hlk72219091"/>
            <w:bookmarkStart w:id="22" w:name="_Hlk49853419"/>
            <w:bookmarkStart w:id="23" w:name="_Hlk70440961"/>
            <w:bookmarkEnd w:id="20"/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HIS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4D6AB2" w14:textId="0B837786" w:rsidR="003F0F05" w:rsidRPr="00C71855" w:rsidRDefault="00C7185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</w:t>
            </w:r>
            <w:r w:rsidR="003F71E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.A. D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03025B" w14:textId="61CA47D3" w:rsidR="003F0F05" w:rsidRPr="00C71855" w:rsidRDefault="0016714A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7E5923" w14:textId="3CCE2F7E" w:rsidR="003F0F05" w:rsidRPr="00C71855" w:rsidRDefault="0016714A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updated career opportunities section and other cover page data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description, added CIP code; mapped SLOs to PLOs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narrative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 requested articulation of HIST 007B to C-ID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2E8C1F" w14:textId="77777777" w:rsidR="003F0F05" w:rsidRPr="00C71855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7C27D92" w14:textId="77777777" w:rsidR="003F0F05" w:rsidRPr="00C71855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580AB4" w14:textId="77777777" w:rsidR="003F0F05" w:rsidRPr="00C71855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  <w:bookmarkEnd w:id="21"/>
      <w:tr w:rsidR="003F71E3" w:rsidRPr="00C71855" w14:paraId="45662168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5D1DA5" w14:textId="77777777" w:rsidR="003F71E3" w:rsidRPr="00C71855" w:rsidRDefault="003F71E3" w:rsidP="00703949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HIST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4711FE" w14:textId="77777777" w:rsidR="003F71E3" w:rsidRPr="00C71855" w:rsidRDefault="003F71E3" w:rsidP="00703949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A-T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8A08F3" w14:textId="77777777" w:rsidR="003F71E3" w:rsidRPr="00C71855" w:rsidRDefault="003F71E3" w:rsidP="00703949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863DA7" w14:textId="77777777" w:rsidR="003F71E3" w:rsidRPr="00C71855" w:rsidRDefault="003F71E3" w:rsidP="00703949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updated career opportunities section and other cover page data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description, added CIP code; mapped SLOs to PLOs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16714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 xml:space="preserve"> program narrative</w:t>
            </w: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, requested articulation of HIST 007B to C-ID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AF7EE4E" w14:textId="77777777" w:rsidR="003F71E3" w:rsidRPr="00C71855" w:rsidRDefault="003F71E3" w:rsidP="00703949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47E20D9" w14:textId="77777777" w:rsidR="003F71E3" w:rsidRPr="00C71855" w:rsidRDefault="003F71E3" w:rsidP="00703949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BED7B5" w14:textId="77777777" w:rsidR="003F71E3" w:rsidRPr="00C71855" w:rsidRDefault="003F71E3" w:rsidP="00703949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  <w:tr w:rsidR="00C71855" w:rsidRPr="00C71855" w14:paraId="3ED74BC9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048A0A" w14:textId="20389238" w:rsidR="00C71855" w:rsidRDefault="00C7185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PSYCH</w:t>
            </w:r>
          </w:p>
        </w:tc>
        <w:tc>
          <w:tcPr>
            <w:tcW w:w="2622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309F96" w14:textId="3B2B3F49" w:rsidR="00C71855" w:rsidRDefault="00C7185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.A. Degree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67245F" w14:textId="16AA1758" w:rsidR="00C71855" w:rsidRPr="00C71855" w:rsidRDefault="0016714A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ongoing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B1320" w14:textId="116039A0" w:rsidR="00C71855" w:rsidRPr="00C71855" w:rsidRDefault="003F71E3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3F71E3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no major changes, updated program narrative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8497875" w14:textId="77777777" w:rsidR="00C71855" w:rsidRPr="00C71855" w:rsidRDefault="00C7185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59F056E" w14:textId="77777777" w:rsidR="00C71855" w:rsidRPr="00C71855" w:rsidRDefault="00C7185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A04081" w14:textId="77777777" w:rsidR="00C71855" w:rsidRPr="00C71855" w:rsidRDefault="00C7185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bookmarkEnd w:id="22"/>
    <w:bookmarkEnd w:id="23"/>
    <w:p w14:paraId="5905FDCE" w14:textId="4E21B2C0" w:rsidR="0083298A" w:rsidRDefault="0083298A" w:rsidP="0083298A">
      <w:pPr>
        <w:pStyle w:val="ListParagraph"/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V. Pha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P. Nelson seconded. Unanimously approved. </w:t>
      </w:r>
    </w:p>
    <w:tbl>
      <w:tblPr>
        <w:tblW w:w="10942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68"/>
        <w:gridCol w:w="2622"/>
        <w:gridCol w:w="1366"/>
        <w:gridCol w:w="516"/>
        <w:gridCol w:w="2059"/>
        <w:gridCol w:w="1281"/>
        <w:gridCol w:w="176"/>
        <w:gridCol w:w="471"/>
        <w:gridCol w:w="90"/>
        <w:gridCol w:w="270"/>
        <w:gridCol w:w="270"/>
        <w:gridCol w:w="270"/>
        <w:gridCol w:w="173"/>
        <w:gridCol w:w="239"/>
      </w:tblGrid>
      <w:tr w:rsidR="003F0F05" w:rsidRPr="00CC1448" w14:paraId="09DAE70F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0449A3" w14:textId="52D7D628" w:rsidR="003F0F05" w:rsidRPr="00D650BB" w:rsidRDefault="0083298A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t xml:space="preserve"> 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89F317" w14:textId="4F292E23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3FA362" w14:textId="4DDDC05A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6B9AE6" w14:textId="3CD71BA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2226185" w14:textId="77777777" w:rsidR="003F0F05" w:rsidRPr="00CC1448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C03D772" w14:textId="77777777" w:rsidR="003F0F05" w:rsidRPr="00CC1448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6D3018" w14:textId="77777777" w:rsidR="003F0F05" w:rsidRPr="00CC1448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F0F05" w:rsidRPr="00776D6E" w14:paraId="602EE8FC" w14:textId="77777777" w:rsidTr="0083298A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D98CBC" w14:textId="23616275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6.</w:t>
            </w:r>
          </w:p>
        </w:tc>
        <w:tc>
          <w:tcPr>
            <w:tcW w:w="4672" w:type="dxa"/>
            <w:gridSpan w:val="4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3902AB" w14:textId="77777777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New Programs</w:t>
            </w:r>
          </w:p>
          <w:p w14:paraId="5BF8E788" w14:textId="635310B9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D72112" w14:textId="1C22D47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CB97C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048CF6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0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74B6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A3E90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  <w:tr w:rsidR="00502ED7" w:rsidRPr="00776D6E" w14:paraId="4FD4C971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3C41B0" w14:textId="77777777" w:rsidR="00502ED7" w:rsidRPr="00D650BB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bookmarkStart w:id="24" w:name="_Hlk71813023"/>
            <w:bookmarkStart w:id="25" w:name="_Hlk69247656"/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C338" w14:textId="77777777" w:rsidR="00502ED7" w:rsidRPr="00D650BB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3E23B8" w14:textId="77777777" w:rsidR="00502ED7" w:rsidRPr="00D650BB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24A9" w14:textId="32F9944B" w:rsidR="00502ED7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 completed?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9A42092" w14:textId="77777777" w:rsidR="00502ED7" w:rsidRPr="00776D6E" w:rsidRDefault="00502ED7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88224DA" w14:textId="77777777" w:rsidR="00502ED7" w:rsidRPr="00776D6E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CCB8A8" w14:textId="77777777" w:rsidR="00502ED7" w:rsidRPr="00776D6E" w:rsidRDefault="00502ED7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bookmarkEnd w:id="24"/>
      <w:tr w:rsidR="00C71855" w:rsidRPr="00C71855" w14:paraId="19F79084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E57AD55" w14:textId="1768FA09" w:rsidR="00F10285" w:rsidRPr="00C7185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GEOL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A19DF4" w14:textId="1B4A3657" w:rsidR="00F10285" w:rsidRPr="00C7185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Geology Certificate of Achievement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3547B9" w14:textId="489FF942" w:rsidR="00F10285" w:rsidRPr="00C7185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Spring 2022</w:t>
            </w:r>
          </w:p>
        </w:tc>
        <w:tc>
          <w:tcPr>
            <w:tcW w:w="4593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20D52E1" w14:textId="347C3299" w:rsidR="00F10285" w:rsidRPr="00C7185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C71855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yes</w:t>
            </w: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431774D" w14:textId="77777777" w:rsidR="00F10285" w:rsidRPr="00C71855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68BA9E96" w14:textId="77777777" w:rsidR="00F10285" w:rsidRPr="00C7185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62C39F" w14:textId="77777777" w:rsidR="00F10285" w:rsidRPr="00C7185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  <w:tr w:rsidR="0016714A" w:rsidRPr="00C71855" w14:paraId="551DED6B" w14:textId="77777777" w:rsidTr="0083298A">
        <w:trPr>
          <w:gridBefore w:val="1"/>
          <w:gridAfter w:val="2"/>
          <w:wBefore w:w="79" w:type="dxa"/>
          <w:wAfter w:w="412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A75E51" w14:textId="77777777" w:rsidR="0016714A" w:rsidRDefault="0016714A" w:rsidP="003C4F2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SOCSC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DA0D76" w14:textId="77777777" w:rsidR="0016714A" w:rsidRDefault="0016714A" w:rsidP="003C4F2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AA-T Social Justice – Gender and LGBTQ Degree</w:t>
            </w:r>
          </w:p>
        </w:tc>
        <w:tc>
          <w:tcPr>
            <w:tcW w:w="13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B433F01" w14:textId="4F3D700C" w:rsidR="0016714A" w:rsidRPr="00C71855" w:rsidRDefault="003F71E3" w:rsidP="003C4F2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  <w:t>Spring 2022</w:t>
            </w:r>
          </w:p>
        </w:tc>
        <w:tc>
          <w:tcPr>
            <w:tcW w:w="4032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DD51314" w14:textId="00893BAA" w:rsidR="0016714A" w:rsidRPr="00C71855" w:rsidRDefault="003F71E3" w:rsidP="003C4F2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  <w:t>yes, requested articulation of SOCSC 013 to C-ID</w:t>
            </w:r>
          </w:p>
        </w:tc>
        <w:tc>
          <w:tcPr>
            <w:tcW w:w="4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249E113" w14:textId="77777777" w:rsidR="0016714A" w:rsidRPr="00C71855" w:rsidRDefault="0016714A" w:rsidP="003C4F2B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74C6493" w14:textId="77777777" w:rsidR="0016714A" w:rsidRPr="00C71855" w:rsidRDefault="0016714A" w:rsidP="003C4F2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BB50F7" w14:textId="77777777" w:rsidR="0016714A" w:rsidRPr="00C71855" w:rsidRDefault="0016714A" w:rsidP="003C4F2B">
            <w:pPr>
              <w:spacing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en-US"/>
              </w:rPr>
            </w:pPr>
          </w:p>
        </w:tc>
      </w:tr>
    </w:tbl>
    <w:p w14:paraId="7DDE47CB" w14:textId="77E91F64" w:rsidR="0083298A" w:rsidRDefault="0083298A" w:rsidP="0083298A">
      <w:pPr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J. Campbell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Lilia C. seconded. Unanimously approved.</w:t>
      </w:r>
    </w:p>
    <w:p w14:paraId="2C633FAB" w14:textId="77777777" w:rsidR="0083298A" w:rsidRDefault="0083298A"/>
    <w:tbl>
      <w:tblPr>
        <w:tblW w:w="11565" w:type="dxa"/>
        <w:tblInd w:w="11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79"/>
        <w:gridCol w:w="892"/>
        <w:gridCol w:w="168"/>
        <w:gridCol w:w="2622"/>
        <w:gridCol w:w="1270"/>
        <w:gridCol w:w="80"/>
        <w:gridCol w:w="16"/>
        <w:gridCol w:w="154"/>
        <w:gridCol w:w="368"/>
        <w:gridCol w:w="1697"/>
        <w:gridCol w:w="369"/>
        <w:gridCol w:w="1268"/>
        <w:gridCol w:w="99"/>
        <w:gridCol w:w="271"/>
        <w:gridCol w:w="277"/>
        <w:gridCol w:w="90"/>
        <w:gridCol w:w="77"/>
        <w:gridCol w:w="193"/>
        <w:gridCol w:w="270"/>
        <w:gridCol w:w="270"/>
        <w:gridCol w:w="173"/>
        <w:gridCol w:w="239"/>
        <w:gridCol w:w="363"/>
        <w:gridCol w:w="260"/>
      </w:tblGrid>
      <w:tr w:rsidR="00F10285" w:rsidRPr="00F10285" w14:paraId="51F101E9" w14:textId="77777777" w:rsidTr="00F10285">
        <w:trPr>
          <w:gridBefore w:val="1"/>
          <w:gridAfter w:val="4"/>
          <w:wBefore w:w="79" w:type="dxa"/>
          <w:wAfter w:w="1035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5813BB" w14:textId="58616B6E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FD6343" w14:textId="52459FF9" w:rsidR="0083298A" w:rsidRDefault="0083298A" w:rsidP="0083298A">
            <w:pPr>
              <w:ind w:firstLine="720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</w:p>
          <w:p w14:paraId="29F99B64" w14:textId="4F71CE1F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7CB167B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593" w:type="dxa"/>
            <w:gridSpan w:val="9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2A4DA3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2F16810" w14:textId="77777777" w:rsidR="00F10285" w:rsidRPr="00F10285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323225C6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8DFEF6D" w14:textId="77777777" w:rsidR="00F10285" w:rsidRP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5"/>
      <w:tr w:rsidR="003F0F05" w:rsidRPr="00776D6E" w14:paraId="41448485" w14:textId="77777777" w:rsidTr="00356EEA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1F4F64" w14:textId="7383EDD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7.</w:t>
            </w:r>
          </w:p>
        </w:tc>
        <w:tc>
          <w:tcPr>
            <w:tcW w:w="4678" w:type="dxa"/>
            <w:gridSpan w:val="7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2A64D9" w14:textId="77777777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Updates:  Deactivations</w:t>
            </w:r>
          </w:p>
          <w:p w14:paraId="09359C0E" w14:textId="586BBE4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nsent Agenda</w:t>
            </w:r>
          </w:p>
        </w:tc>
        <w:tc>
          <w:tcPr>
            <w:tcW w:w="2066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8B067B3" w14:textId="386FCE1D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873B15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14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F2748A" w14:textId="7777777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98C9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B623D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3F0F05" w:rsidRPr="00776D6E" w14:paraId="232A266E" w14:textId="77777777" w:rsidTr="00356EEA">
        <w:trPr>
          <w:gridBefore w:val="1"/>
          <w:gridAfter w:val="4"/>
          <w:wBefore w:w="79" w:type="dxa"/>
          <w:wAfter w:w="1035" w:type="dxa"/>
          <w:trHeight w:val="260"/>
        </w:trPr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79EC" w14:textId="3442EEF9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6" w:name="_Hlk70453462"/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Dept</w:t>
            </w:r>
          </w:p>
        </w:tc>
        <w:tc>
          <w:tcPr>
            <w:tcW w:w="414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8A31725" w14:textId="06D6A864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Program</w:t>
            </w:r>
          </w:p>
        </w:tc>
        <w:tc>
          <w:tcPr>
            <w:tcW w:w="3971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3BBBA10" w14:textId="1D4949B0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>Reaso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  <w:t xml:space="preserve"> (is consultation needed?)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C690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7587B" w14:textId="77777777" w:rsidR="003F0F05" w:rsidRPr="00776D6E" w:rsidRDefault="003F0F05" w:rsidP="003F0F05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3C2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6DD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3F0F05" w:rsidRPr="00776D6E" w14:paraId="623469B3" w14:textId="77777777" w:rsidTr="00356EEA">
        <w:trPr>
          <w:gridAfter w:val="2"/>
          <w:wAfter w:w="623" w:type="dxa"/>
          <w:trHeight w:val="300"/>
        </w:trPr>
        <w:tc>
          <w:tcPr>
            <w:tcW w:w="971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451187A" w14:textId="5E79D4C7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60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2624BCCA" w14:textId="09676427" w:rsidR="003F0F05" w:rsidRPr="00D650BB" w:rsidRDefault="003F0F05" w:rsidP="003F0F05">
            <w:pPr>
              <w:spacing w:line="240" w:lineRule="auto"/>
              <w:ind w:left="-255" w:firstLine="27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4051" w:type="dxa"/>
            <w:gridSpan w:val="8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6A6B5B43" w14:textId="0095AF01" w:rsidR="003F0F05" w:rsidRPr="00D650BB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3398F6ED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0E45B6E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073" w:type="dxa"/>
            <w:gridSpan w:val="6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3872087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3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noWrap/>
          </w:tcPr>
          <w:p w14:paraId="11F795A4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bookmarkEnd w:id="26"/>
      <w:tr w:rsidR="003F0F05" w:rsidRPr="00776D6E" w14:paraId="4D375EBA" w14:textId="77777777" w:rsidTr="00356EEA">
        <w:trPr>
          <w:trHeight w:val="300"/>
        </w:trPr>
        <w:tc>
          <w:tcPr>
            <w:tcW w:w="97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4DE649" w14:textId="08D8CF2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2.1.8.</w:t>
            </w:r>
          </w:p>
        </w:tc>
        <w:tc>
          <w:tcPr>
            <w:tcW w:w="4310" w:type="dxa"/>
            <w:gridSpan w:val="6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885344" w14:textId="008FD08E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mmunity Education Courses</w:t>
            </w:r>
          </w:p>
        </w:tc>
        <w:tc>
          <w:tcPr>
            <w:tcW w:w="206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EF1BE4" w14:textId="284092B5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776D6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None at this time</w:t>
            </w:r>
          </w:p>
        </w:tc>
        <w:tc>
          <w:tcPr>
            <w:tcW w:w="1637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0DB88B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814" w:type="dxa"/>
            <w:gridSpan w:val="5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6D879C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50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840B8" w14:textId="77777777" w:rsidR="003F0F05" w:rsidRPr="00776D6E" w:rsidRDefault="003F0F05" w:rsidP="003F0F05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78C8A" w14:textId="77777777" w:rsidR="003F0F05" w:rsidRPr="00776D6E" w:rsidRDefault="003F0F05" w:rsidP="003F0F05">
            <w:pPr>
              <w:spacing w:line="240" w:lineRule="auto"/>
              <w:ind w:right="-19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F10285" w:rsidRPr="00776D6E" w14:paraId="7C9A4089" w14:textId="77777777" w:rsidTr="00247FBF">
        <w:trPr>
          <w:gridBefore w:val="1"/>
          <w:gridAfter w:val="4"/>
          <w:wBefore w:w="79" w:type="dxa"/>
          <w:wAfter w:w="1035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FE00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Dept</w:t>
            </w: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259D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Program</w:t>
            </w: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A2D1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650BB"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  <w:t>Proposed start</w:t>
            </w:r>
          </w:p>
        </w:tc>
        <w:tc>
          <w:tcPr>
            <w:tcW w:w="4593" w:type="dxa"/>
            <w:gridSpan w:val="9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2143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  <w:t>Consultation completed?</w:t>
            </w: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54E2F290" w14:textId="77777777" w:rsidR="00F10285" w:rsidRPr="00776D6E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21805562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5846A0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  <w:tr w:rsidR="00F10285" w:rsidRPr="00776D6E" w14:paraId="321292D1" w14:textId="77777777" w:rsidTr="00247FBF">
        <w:trPr>
          <w:gridBefore w:val="1"/>
          <w:gridAfter w:val="4"/>
          <w:wBefore w:w="79" w:type="dxa"/>
          <w:wAfter w:w="1035" w:type="dxa"/>
          <w:trHeight w:val="260"/>
        </w:trPr>
        <w:tc>
          <w:tcPr>
            <w:tcW w:w="106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AAF6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2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898B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366" w:type="dxa"/>
            <w:gridSpan w:val="3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5BCF" w14:textId="77777777" w:rsidR="00F10285" w:rsidRPr="00D650BB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4593" w:type="dxa"/>
            <w:gridSpan w:val="9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2CBE486" w14:textId="77777777" w:rsidR="00F10285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30AB7BA" w14:textId="77777777" w:rsidR="00F10285" w:rsidRPr="00776D6E" w:rsidRDefault="00F10285" w:rsidP="00247FBF">
            <w:pPr>
              <w:spacing w:line="240" w:lineRule="auto"/>
              <w:ind w:right="180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D374C9C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E832" w14:textId="77777777" w:rsidR="00F10285" w:rsidRPr="00776D6E" w:rsidRDefault="00F10285" w:rsidP="00247FBF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u w:val="single"/>
                <w:lang w:val="en-US"/>
              </w:rPr>
            </w:pPr>
          </w:p>
        </w:tc>
      </w:tr>
    </w:tbl>
    <w:p w14:paraId="436FE163" w14:textId="77777777" w:rsidR="00A43CF8" w:rsidRPr="00776D6E" w:rsidRDefault="00A43CF8" w:rsidP="00BA5110">
      <w:pPr>
        <w:numPr>
          <w:ilvl w:val="0"/>
          <w:numId w:val="8"/>
        </w:numPr>
        <w:spacing w:line="240" w:lineRule="auto"/>
        <w:ind w:left="0" w:firstLine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/>
          <w:sz w:val="24"/>
          <w:szCs w:val="24"/>
        </w:rPr>
        <w:t>New Business / Discussion Items: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</w:p>
    <w:p w14:paraId="2DE36764" w14:textId="60DDC615" w:rsidR="006F62BC" w:rsidRDefault="00B51CD2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3.1  </w:t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Reports</w:t>
      </w:r>
      <w:proofErr w:type="gramEnd"/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547112" w:rsidRPr="00776D6E">
        <w:rPr>
          <w:rFonts w:ascii="Times New Roman" w:eastAsia="Times New Roman" w:hAnsi="Times New Roman" w:cs="Times New Roman"/>
          <w:bCs/>
          <w:sz w:val="24"/>
          <w:szCs w:val="24"/>
        </w:rPr>
        <w:t>Curriculum Specialist</w:t>
      </w:r>
      <w:r w:rsidR="007526EB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</w:p>
    <w:p w14:paraId="3704ED52" w14:textId="512AF5EF" w:rsidR="007526EB" w:rsidRPr="00776D6E" w:rsidRDefault="007526EB" w:rsidP="008C67C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No additional update</w:t>
      </w:r>
    </w:p>
    <w:p w14:paraId="567A2399" w14:textId="7829A54B" w:rsidR="006F62BC" w:rsidRDefault="00547112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Tech Review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>er</w:t>
      </w: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70B7156B" w14:textId="7E1D612C" w:rsidR="007526EB" w:rsidRPr="00776D6E" w:rsidRDefault="007526EB" w:rsidP="008C67CE">
      <w:pPr>
        <w:spacing w:line="24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o additional update. </w:t>
      </w:r>
    </w:p>
    <w:p w14:paraId="72ABD817" w14:textId="4566374A" w:rsidR="00B51CD2" w:rsidRDefault="00547112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t>Articulation</w:t>
      </w:r>
      <w:r w:rsidR="006F62BC" w:rsidRPr="00776D6E">
        <w:rPr>
          <w:rFonts w:ascii="Times New Roman" w:eastAsia="Times New Roman" w:hAnsi="Times New Roman" w:cs="Times New Roman"/>
          <w:bCs/>
          <w:sz w:val="24"/>
          <w:szCs w:val="24"/>
        </w:rPr>
        <w:t xml:space="preserve"> Officer</w:t>
      </w:r>
    </w:p>
    <w:p w14:paraId="7D63E460" w14:textId="043ACEBD" w:rsidR="0083298A" w:rsidRPr="00776D6E" w:rsidRDefault="0083298A" w:rsidP="008C67CE">
      <w:pPr>
        <w:spacing w:line="240" w:lineRule="auto"/>
        <w:ind w:left="21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No additional update</w:t>
      </w:r>
    </w:p>
    <w:p w14:paraId="2D2950C4" w14:textId="77777777" w:rsidR="00D13D4E" w:rsidRDefault="00D13D4E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ADA778F" w14:textId="56C34F94" w:rsidR="00D13D4E" w:rsidRDefault="00B528BC" w:rsidP="00D13D4E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776D6E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3.2  </w:t>
      </w:r>
      <w:r w:rsidR="00D13D4E">
        <w:rPr>
          <w:rFonts w:ascii="Times New Roman" w:eastAsia="Times New Roman" w:hAnsi="Times New Roman" w:cs="Times New Roman"/>
          <w:bCs/>
          <w:sz w:val="24"/>
          <w:szCs w:val="24"/>
        </w:rPr>
        <w:t>Planning</w:t>
      </w:r>
      <w:proofErr w:type="gramEnd"/>
      <w:r w:rsidR="00D13D4E">
        <w:rPr>
          <w:rFonts w:ascii="Times New Roman" w:eastAsia="Times New Roman" w:hAnsi="Times New Roman" w:cs="Times New Roman"/>
          <w:bCs/>
          <w:sz w:val="24"/>
          <w:szCs w:val="24"/>
        </w:rPr>
        <w:t xml:space="preserve"> ahead:  2022-2023 college catalog (also 2021-2022 catalog addendum)</w:t>
      </w:r>
    </w:p>
    <w:p w14:paraId="3297DEA6" w14:textId="26FC1E9E" w:rsidR="00B36987" w:rsidRDefault="00D13D4E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ontent will be drawn from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CurriQune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(courses, programs, etc.).  Who is going to coordinate this pr</w:t>
      </w:r>
      <w:r w:rsidR="004171C4">
        <w:rPr>
          <w:rFonts w:ascii="Times New Roman" w:eastAsia="Times New Roman" w:hAnsi="Times New Roman" w:cs="Times New Roman"/>
          <w:bCs/>
          <w:sz w:val="24"/>
          <w:szCs w:val="24"/>
        </w:rPr>
        <w:t>ojec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?  </w:t>
      </w:r>
    </w:p>
    <w:p w14:paraId="64DEB6F9" w14:textId="556F097B" w:rsidR="00334471" w:rsidRDefault="00334471" w:rsidP="00D13D4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F415DC" w14:textId="77777777" w:rsidR="00A43CF8" w:rsidRPr="00E4499D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Mini-Training: </w:t>
      </w:r>
    </w:p>
    <w:p w14:paraId="3C3D63DA" w14:textId="4B074AB0" w:rsidR="00B80F21" w:rsidRPr="00E4499D" w:rsidRDefault="00B80F21" w:rsidP="00B919A9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2523CD" w14:textId="4825C1A1" w:rsidR="00A43CF8" w:rsidRPr="007526EB" w:rsidRDefault="00A43CF8" w:rsidP="00A43CF8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nnouncements:</w:t>
      </w:r>
    </w:p>
    <w:p w14:paraId="7AF929D6" w14:textId="77777777" w:rsidR="007526EB" w:rsidRDefault="007526EB" w:rsidP="007526EB">
      <w:pPr>
        <w:pStyle w:val="ListParagrap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B822603" w14:textId="7FE19D0C" w:rsidR="007526EB" w:rsidRPr="008D377D" w:rsidRDefault="007526EB" w:rsidP="007526EB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No credit mirror courses. </w:t>
      </w:r>
    </w:p>
    <w:p w14:paraId="646E236C" w14:textId="77777777" w:rsidR="00CB09F2" w:rsidRPr="00B9282B" w:rsidRDefault="00CB09F2" w:rsidP="008D377D">
      <w:p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C8EC66C" w14:textId="7E3AA047" w:rsidR="00A43CF8" w:rsidRPr="00E4499D" w:rsidRDefault="00A43CF8" w:rsidP="00AB25C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Next Meeting:   Tuesday, </w:t>
      </w:r>
      <w:r w:rsidR="009D4BB7">
        <w:rPr>
          <w:rFonts w:ascii="Times New Roman" w:eastAsia="Times New Roman" w:hAnsi="Times New Roman" w:cs="Times New Roman"/>
          <w:b/>
          <w:sz w:val="24"/>
          <w:szCs w:val="24"/>
        </w:rPr>
        <w:t>September 7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FA38EE" w:rsidRPr="00E4499D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 xml:space="preserve"> at 1:30 p.m. – 3:00 p.m. </w:t>
      </w:r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Format:  </w:t>
      </w:r>
      <w:proofErr w:type="spellStart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>ConferZoom</w:t>
      </w:r>
      <w:proofErr w:type="spellEnd"/>
      <w:r w:rsidRPr="00E449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71D21177" w14:textId="77777777" w:rsidR="00A72614" w:rsidRPr="008C67CE" w:rsidRDefault="00A72614" w:rsidP="00A43CF8">
      <w:pPr>
        <w:spacing w:line="24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8253FC" w14:textId="0ADDD438" w:rsidR="00B51CD2" w:rsidRPr="0083298A" w:rsidRDefault="00A43CF8" w:rsidP="00A72614">
      <w:pPr>
        <w:numPr>
          <w:ilvl w:val="0"/>
          <w:numId w:val="8"/>
        </w:num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499D">
        <w:rPr>
          <w:rFonts w:ascii="Times New Roman" w:eastAsia="Times New Roman" w:hAnsi="Times New Roman" w:cs="Times New Roman"/>
          <w:b/>
          <w:sz w:val="24"/>
          <w:szCs w:val="24"/>
        </w:rPr>
        <w:t>Adjournmen</w:t>
      </w:r>
      <w:r w:rsidRPr="00E449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: </w:t>
      </w:r>
      <w:r w:rsidR="00B86FCD">
        <w:rPr>
          <w:rFonts w:ascii="Times New Roman" w:eastAsia="Times New Roman" w:hAnsi="Times New Roman" w:cs="Times New Roman"/>
          <w:b/>
          <w:bCs/>
          <w:sz w:val="24"/>
          <w:szCs w:val="24"/>
        </w:rPr>
        <w:t>2:16 P.M</w:t>
      </w:r>
    </w:p>
    <w:p w14:paraId="0BDE0540" w14:textId="77777777" w:rsidR="0083298A" w:rsidRDefault="0083298A" w:rsidP="0083298A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4CC65F9" w14:textId="77777777" w:rsidR="0083298A" w:rsidRDefault="0083298A" w:rsidP="0083298A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Approved. F. Nguyen </w:t>
      </w:r>
      <w:proofErr w:type="gramStart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>moved,</w:t>
      </w:r>
      <w:proofErr w:type="gramEnd"/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. Miller seconded. Unanimously approved.</w:t>
      </w:r>
    </w:p>
    <w:p w14:paraId="7B2314B3" w14:textId="77777777" w:rsidR="0083298A" w:rsidRPr="00E4499D" w:rsidRDefault="0083298A" w:rsidP="0083298A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sectPr w:rsidR="0083298A" w:rsidRPr="00E4499D" w:rsidSect="00F10285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630" w:right="1080" w:bottom="810" w:left="81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A08C4" w14:textId="77777777" w:rsidR="00B2097B" w:rsidRDefault="00B2097B">
      <w:pPr>
        <w:spacing w:line="240" w:lineRule="auto"/>
      </w:pPr>
      <w:r>
        <w:separator/>
      </w:r>
    </w:p>
  </w:endnote>
  <w:endnote w:type="continuationSeparator" w:id="0">
    <w:p w14:paraId="428C1EAF" w14:textId="77777777" w:rsidR="00B2097B" w:rsidRDefault="00B209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17611" w14:textId="77777777" w:rsidR="00EF4C34" w:rsidRDefault="00EF4C34">
    <w:pPr>
      <w:pBdr>
        <w:top w:val="nil"/>
        <w:left w:val="nil"/>
        <w:bottom w:val="nil"/>
        <w:right w:val="nil"/>
        <w:between w:val="nil"/>
      </w:pBd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F63E6" w14:textId="77777777" w:rsidR="00EF4C34" w:rsidRDefault="00EF4C34">
    <w:pPr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ECB0C" w14:textId="77777777" w:rsidR="00B2097B" w:rsidRDefault="00B2097B">
      <w:pPr>
        <w:spacing w:line="240" w:lineRule="auto"/>
      </w:pPr>
      <w:r>
        <w:separator/>
      </w:r>
    </w:p>
  </w:footnote>
  <w:footnote w:type="continuationSeparator" w:id="0">
    <w:p w14:paraId="340855DF" w14:textId="77777777" w:rsidR="00B2097B" w:rsidRDefault="00B209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7618" w14:textId="77777777" w:rsidR="00EF4C34" w:rsidRDefault="00EF4C34">
    <w:pPr>
      <w:ind w:right="1890"/>
      <w:rPr>
        <w:rFonts w:ascii="Times New Roman" w:eastAsia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F0C6" w14:textId="77777777" w:rsidR="00EF4C34" w:rsidRDefault="00EF4C34">
    <w:pPr>
      <w:ind w:right="1890"/>
      <w:rPr>
        <w:sz w:val="20"/>
        <w:szCs w:val="20"/>
      </w:rPr>
    </w:pPr>
    <w:r>
      <w:rPr>
        <w:noProof/>
        <w:lang w:val="en-US"/>
      </w:rPr>
      <w:drawing>
        <wp:anchor distT="114300" distB="114300" distL="114300" distR="114300" simplePos="0" relativeHeight="251658240" behindDoc="1" locked="0" layoutInCell="1" hidden="0" allowOverlap="1" wp14:anchorId="5E79068A" wp14:editId="7FE4FD91">
          <wp:simplePos x="0" y="0"/>
          <wp:positionH relativeFrom="column">
            <wp:posOffset>-635000</wp:posOffset>
          </wp:positionH>
          <wp:positionV relativeFrom="paragraph">
            <wp:posOffset>270510</wp:posOffset>
          </wp:positionV>
          <wp:extent cx="638175" cy="819150"/>
          <wp:effectExtent l="0" t="0" r="0" b="6350"/>
          <wp:wrapNone/>
          <wp:docPr id="1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819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tbl>
    <w:tblPr>
      <w:tblStyle w:val="a2"/>
      <w:tblW w:w="8895" w:type="dxa"/>
      <w:tblInd w:w="56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4560"/>
      <w:gridCol w:w="4335"/>
    </w:tblGrid>
    <w:tr w:rsidR="00EF4C34" w14:paraId="4280311B" w14:textId="77777777">
      <w:tc>
        <w:tcPr>
          <w:tcW w:w="4560" w:type="dxa"/>
          <w:tcBorders>
            <w:top w:val="single" w:sz="8" w:space="0" w:color="FFFFFF"/>
            <w:left w:val="single" w:sz="8" w:space="0" w:color="FFFFFF"/>
            <w:bottom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C2ABB64" w14:textId="77777777" w:rsidR="00EF4C34" w:rsidRDefault="00EF4C34">
          <w:pPr>
            <w:ind w:right="405"/>
            <w:rPr>
              <w:sz w:val="24"/>
              <w:szCs w:val="24"/>
            </w:rPr>
          </w:pPr>
          <w:r>
            <w:rPr>
              <w:sz w:val="24"/>
              <w:szCs w:val="24"/>
            </w:rPr>
            <w:t>COA Curriculum Committee Meeting</w:t>
          </w:r>
        </w:p>
        <w:p w14:paraId="4E63AEB0" w14:textId="4D7DF3BB" w:rsidR="00EF4C34" w:rsidRDefault="00EF4C34" w:rsidP="00A13F52">
          <w:pPr>
            <w:ind w:right="1530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uesday </w:t>
          </w:r>
          <w:r w:rsidR="001F2D0C">
            <w:rPr>
              <w:sz w:val="24"/>
              <w:szCs w:val="24"/>
            </w:rPr>
            <w:t xml:space="preserve">May </w:t>
          </w:r>
          <w:r w:rsidR="00EF3B6E">
            <w:rPr>
              <w:sz w:val="24"/>
              <w:szCs w:val="24"/>
            </w:rPr>
            <w:t>18</w:t>
          </w:r>
          <w:r>
            <w:rPr>
              <w:sz w:val="24"/>
              <w:szCs w:val="24"/>
            </w:rPr>
            <w:t>, 20</w:t>
          </w:r>
          <w:r w:rsidR="00547112">
            <w:rPr>
              <w:sz w:val="24"/>
              <w:szCs w:val="24"/>
            </w:rPr>
            <w:t>21</w:t>
          </w:r>
        </w:p>
        <w:p w14:paraId="61317B17" w14:textId="14D9FAE8" w:rsidR="00EF4C34" w:rsidRDefault="00EF4C34">
          <w:pPr>
            <w:ind w:right="1890"/>
            <w:rPr>
              <w:sz w:val="24"/>
              <w:szCs w:val="24"/>
            </w:rPr>
          </w:pPr>
          <w:r>
            <w:rPr>
              <w:sz w:val="24"/>
              <w:szCs w:val="24"/>
            </w:rPr>
            <w:t>1:30 pm – 3:00 pm</w:t>
          </w:r>
        </w:p>
        <w:p w14:paraId="424C0370" w14:textId="3AD54BC6" w:rsidR="00EF4C34" w:rsidRPr="00C5347E" w:rsidRDefault="00EF4C34" w:rsidP="00F56D0B">
          <w:pPr>
            <w:ind w:right="1530"/>
          </w:pPr>
          <w:r w:rsidRPr="00C5347E">
            <w:t xml:space="preserve">Zoom meeting necessitated by coronavirus </w:t>
          </w:r>
          <w:r>
            <w:t>precautions.</w:t>
          </w:r>
        </w:p>
      </w:tc>
      <w:tc>
        <w:tcPr>
          <w:tcW w:w="4335" w:type="dxa"/>
          <w:tcBorders>
            <w:top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92CB09B" w14:textId="5FBAAA0F" w:rsidR="00EF4C34" w:rsidRDefault="00EF4C34" w:rsidP="00F56D0B">
          <w:pPr>
            <w:widowControl w:val="0"/>
            <w:spacing w:line="240" w:lineRule="auto"/>
            <w:ind w:left="720" w:right="-30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Curriculum Committee Members:       J. Smithson (C), </w:t>
          </w:r>
          <w:r w:rsidR="00547112">
            <w:rPr>
              <w:sz w:val="20"/>
              <w:szCs w:val="20"/>
            </w:rPr>
            <w:t>J. Campbell (VC</w:t>
          </w:r>
          <w:proofErr w:type="gramStart"/>
          <w:r w:rsidR="00547112">
            <w:rPr>
              <w:sz w:val="20"/>
              <w:szCs w:val="20"/>
            </w:rPr>
            <w:t>),</w:t>
          </w:r>
          <w:r>
            <w:rPr>
              <w:sz w:val="20"/>
              <w:szCs w:val="20"/>
            </w:rPr>
            <w:t>V.</w:t>
          </w:r>
          <w:proofErr w:type="gramEnd"/>
          <w:r>
            <w:rPr>
              <w:sz w:val="20"/>
              <w:szCs w:val="20"/>
            </w:rPr>
            <w:t xml:space="preserve"> Phan</w:t>
          </w:r>
          <w:r w:rsidR="00547112">
            <w:rPr>
              <w:sz w:val="20"/>
              <w:szCs w:val="20"/>
            </w:rPr>
            <w:t>,</w:t>
          </w:r>
          <w:r>
            <w:rPr>
              <w:sz w:val="20"/>
              <w:szCs w:val="20"/>
            </w:rPr>
            <w:t xml:space="preserve"> P. Nelson, F. Nguyen, D. Burgess, A. </w:t>
          </w:r>
          <w:proofErr w:type="spellStart"/>
          <w:r>
            <w:rPr>
              <w:sz w:val="20"/>
              <w:szCs w:val="20"/>
            </w:rPr>
            <w:t>Buchalter</w:t>
          </w:r>
          <w:proofErr w:type="spellEnd"/>
          <w:r>
            <w:rPr>
              <w:sz w:val="20"/>
              <w:szCs w:val="20"/>
            </w:rPr>
            <w:t xml:space="preserve">, O. Fish, H. Ko, R. </w:t>
          </w:r>
          <w:proofErr w:type="spellStart"/>
          <w:r>
            <w:rPr>
              <w:sz w:val="20"/>
              <w:szCs w:val="20"/>
            </w:rPr>
            <w:t>Majlesi</w:t>
          </w:r>
          <w:proofErr w:type="spellEnd"/>
          <w:r>
            <w:rPr>
              <w:sz w:val="20"/>
              <w:szCs w:val="20"/>
            </w:rPr>
            <w:t xml:space="preserve">, L. </w:t>
          </w:r>
          <w:proofErr w:type="spellStart"/>
          <w:r w:rsidR="00E15320" w:rsidRPr="00E15320">
            <w:rPr>
              <w:sz w:val="20"/>
              <w:szCs w:val="20"/>
            </w:rPr>
            <w:t>Dewrance</w:t>
          </w:r>
          <w:proofErr w:type="spellEnd"/>
          <w:r w:rsidR="00E15320" w:rsidRPr="00E15320">
            <w:rPr>
              <w:sz w:val="20"/>
              <w:szCs w:val="20"/>
            </w:rPr>
            <w:t xml:space="preserve"> </w:t>
          </w:r>
          <w:r w:rsidR="00E15320">
            <w:rPr>
              <w:sz w:val="20"/>
              <w:szCs w:val="20"/>
            </w:rPr>
            <w:t xml:space="preserve">(formerly </w:t>
          </w:r>
          <w:r>
            <w:rPr>
              <w:sz w:val="20"/>
              <w:szCs w:val="20"/>
            </w:rPr>
            <w:t>Thompson</w:t>
          </w:r>
          <w:r w:rsidR="00E15320">
            <w:rPr>
              <w:sz w:val="20"/>
              <w:szCs w:val="20"/>
            </w:rPr>
            <w:t>)</w:t>
          </w:r>
          <w:r>
            <w:rPr>
              <w:sz w:val="20"/>
              <w:szCs w:val="20"/>
            </w:rPr>
            <w:t xml:space="preserve">, V. </w:t>
          </w:r>
          <w:proofErr w:type="spellStart"/>
          <w:r>
            <w:rPr>
              <w:sz w:val="20"/>
              <w:szCs w:val="20"/>
            </w:rPr>
            <w:t>Virkkila</w:t>
          </w:r>
          <w:proofErr w:type="spellEnd"/>
          <w:r>
            <w:rPr>
              <w:sz w:val="20"/>
              <w:szCs w:val="20"/>
            </w:rPr>
            <w:t xml:space="preserve">,; M. Goldstein (AS Pres.) </w:t>
          </w:r>
          <w:r w:rsidR="00547112">
            <w:rPr>
              <w:sz w:val="20"/>
              <w:szCs w:val="20"/>
            </w:rPr>
            <w:t>D</w:t>
          </w:r>
          <w:r>
            <w:rPr>
              <w:sz w:val="20"/>
              <w:szCs w:val="20"/>
            </w:rPr>
            <w:t xml:space="preserve">. </w:t>
          </w:r>
          <w:r w:rsidR="00547112">
            <w:rPr>
              <w:sz w:val="20"/>
              <w:szCs w:val="20"/>
            </w:rPr>
            <w:t>Miller</w:t>
          </w:r>
          <w:r>
            <w:rPr>
              <w:sz w:val="20"/>
              <w:szCs w:val="20"/>
            </w:rPr>
            <w:t xml:space="preserve"> (</w:t>
          </w:r>
          <w:r w:rsidR="00547112">
            <w:rPr>
              <w:sz w:val="20"/>
              <w:szCs w:val="20"/>
            </w:rPr>
            <w:t>VPI</w:t>
          </w:r>
          <w:r>
            <w:rPr>
              <w:sz w:val="20"/>
              <w:szCs w:val="20"/>
            </w:rPr>
            <w:t xml:space="preserve">), Deans </w:t>
          </w:r>
          <w:r w:rsidR="00547112">
            <w:rPr>
              <w:sz w:val="20"/>
              <w:szCs w:val="20"/>
            </w:rPr>
            <w:t xml:space="preserve">L. </w:t>
          </w:r>
          <w:proofErr w:type="spellStart"/>
          <w:r w:rsidR="00547112">
            <w:rPr>
              <w:sz w:val="20"/>
              <w:szCs w:val="20"/>
            </w:rPr>
            <w:t>Celhay</w:t>
          </w:r>
          <w:proofErr w:type="spellEnd"/>
          <w:r w:rsidR="00127EC3">
            <w:rPr>
              <w:sz w:val="20"/>
              <w:szCs w:val="20"/>
            </w:rPr>
            <w:t>, S. Henderson</w:t>
          </w:r>
          <w:r w:rsidR="00547112">
            <w:rPr>
              <w:sz w:val="20"/>
              <w:szCs w:val="20"/>
            </w:rPr>
            <w:t xml:space="preserve"> and </w:t>
          </w:r>
          <w:r>
            <w:rPr>
              <w:sz w:val="20"/>
              <w:szCs w:val="20"/>
            </w:rPr>
            <w:t xml:space="preserve">E. Jennings </w:t>
          </w:r>
        </w:p>
      </w:tc>
    </w:tr>
  </w:tbl>
  <w:p w14:paraId="4AE8A9F5" w14:textId="77777777" w:rsidR="00EF4C34" w:rsidRDefault="00B2097B">
    <w:pPr>
      <w:pBdr>
        <w:top w:val="nil"/>
        <w:left w:val="nil"/>
        <w:bottom w:val="nil"/>
        <w:right w:val="nil"/>
        <w:between w:val="nil"/>
      </w:pBdr>
      <w:spacing w:line="240" w:lineRule="auto"/>
      <w:ind w:right="-15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pict w14:anchorId="727EB060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F12"/>
    <w:multiLevelType w:val="multilevel"/>
    <w:tmpl w:val="0D1EB0E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5F4571"/>
    <w:multiLevelType w:val="hybridMultilevel"/>
    <w:tmpl w:val="A440D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99E"/>
    <w:multiLevelType w:val="hybridMultilevel"/>
    <w:tmpl w:val="E00C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E2C"/>
    <w:multiLevelType w:val="multilevel"/>
    <w:tmpl w:val="23245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831388"/>
    <w:multiLevelType w:val="hybridMultilevel"/>
    <w:tmpl w:val="0D2C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D4561"/>
    <w:multiLevelType w:val="multilevel"/>
    <w:tmpl w:val="BB30B13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6566204"/>
    <w:multiLevelType w:val="multilevel"/>
    <w:tmpl w:val="21E8266E"/>
    <w:styleLink w:val="WWNum2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E023E6E"/>
    <w:multiLevelType w:val="hybridMultilevel"/>
    <w:tmpl w:val="7AE29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E54D98"/>
    <w:multiLevelType w:val="multilevel"/>
    <w:tmpl w:val="FFC013A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9A661F7"/>
    <w:multiLevelType w:val="hybridMultilevel"/>
    <w:tmpl w:val="3D903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22AFF"/>
    <w:multiLevelType w:val="multilevel"/>
    <w:tmpl w:val="5A20E4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4A12647C"/>
    <w:multiLevelType w:val="hybridMultilevel"/>
    <w:tmpl w:val="74DED5A4"/>
    <w:lvl w:ilvl="0" w:tplc="A3F461F2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80DA8"/>
    <w:multiLevelType w:val="multilevel"/>
    <w:tmpl w:val="0CC2A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CF1E90"/>
    <w:multiLevelType w:val="hybridMultilevel"/>
    <w:tmpl w:val="79B4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E47C1"/>
    <w:multiLevelType w:val="multilevel"/>
    <w:tmpl w:val="3B9C4F7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sz w:val="24"/>
        <w:szCs w:val="24"/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F8C49C6"/>
    <w:multiLevelType w:val="hybridMultilevel"/>
    <w:tmpl w:val="D5FA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12153"/>
    <w:multiLevelType w:val="multilevel"/>
    <w:tmpl w:val="503C7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907B3E"/>
    <w:multiLevelType w:val="multilevel"/>
    <w:tmpl w:val="B38A3922"/>
    <w:styleLink w:val="WWNum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AD80C60"/>
    <w:multiLevelType w:val="hybridMultilevel"/>
    <w:tmpl w:val="F4D06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18"/>
  </w:num>
  <w:num w:numId="7">
    <w:abstractNumId w:val="11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 w:numId="11">
    <w:abstractNumId w:val="9"/>
  </w:num>
  <w:num w:numId="12">
    <w:abstractNumId w:val="2"/>
  </w:num>
  <w:num w:numId="13">
    <w:abstractNumId w:val="13"/>
  </w:num>
  <w:num w:numId="14">
    <w:abstractNumId w:val="15"/>
  </w:num>
  <w:num w:numId="15">
    <w:abstractNumId w:val="17"/>
  </w:num>
  <w:num w:numId="16">
    <w:abstractNumId w:val="6"/>
  </w:num>
  <w:num w:numId="17">
    <w:abstractNumId w:val="6"/>
  </w:num>
  <w:num w:numId="18">
    <w:abstractNumId w:val="17"/>
  </w:num>
  <w:num w:numId="19">
    <w:abstractNumId w:val="16"/>
  </w:num>
  <w:num w:numId="20">
    <w:abstractNumId w:val="3"/>
  </w:num>
  <w:num w:numId="21">
    <w:abstractNumId w:val="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TaxNDazNDEzNjNX0lEKTi0uzszPAykwqgUAmriLsywAAAA="/>
  </w:docVars>
  <w:rsids>
    <w:rsidRoot w:val="003F4197"/>
    <w:rsid w:val="00001539"/>
    <w:rsid w:val="00005E0C"/>
    <w:rsid w:val="000113FE"/>
    <w:rsid w:val="00015018"/>
    <w:rsid w:val="00015E3C"/>
    <w:rsid w:val="00021DEA"/>
    <w:rsid w:val="00021FA2"/>
    <w:rsid w:val="0002638F"/>
    <w:rsid w:val="000263AF"/>
    <w:rsid w:val="000268F5"/>
    <w:rsid w:val="00033767"/>
    <w:rsid w:val="00043635"/>
    <w:rsid w:val="00043D46"/>
    <w:rsid w:val="00044178"/>
    <w:rsid w:val="00044330"/>
    <w:rsid w:val="00060DE4"/>
    <w:rsid w:val="00066913"/>
    <w:rsid w:val="00071230"/>
    <w:rsid w:val="00072CC8"/>
    <w:rsid w:val="00087D5A"/>
    <w:rsid w:val="00090603"/>
    <w:rsid w:val="00092C0B"/>
    <w:rsid w:val="00093DAC"/>
    <w:rsid w:val="00095256"/>
    <w:rsid w:val="00096367"/>
    <w:rsid w:val="000A4CB8"/>
    <w:rsid w:val="000A614F"/>
    <w:rsid w:val="000B24AC"/>
    <w:rsid w:val="000B4AD9"/>
    <w:rsid w:val="000B52C9"/>
    <w:rsid w:val="000B551C"/>
    <w:rsid w:val="000B7FC3"/>
    <w:rsid w:val="000C4959"/>
    <w:rsid w:val="000D0FF6"/>
    <w:rsid w:val="000D4A51"/>
    <w:rsid w:val="000D5BFB"/>
    <w:rsid w:val="000D5EA6"/>
    <w:rsid w:val="000D7A39"/>
    <w:rsid w:val="000E0317"/>
    <w:rsid w:val="000E068B"/>
    <w:rsid w:val="000E447E"/>
    <w:rsid w:val="000E4A87"/>
    <w:rsid w:val="000E6EFE"/>
    <w:rsid w:val="000E726E"/>
    <w:rsid w:val="000F0D08"/>
    <w:rsid w:val="000F74D6"/>
    <w:rsid w:val="00100399"/>
    <w:rsid w:val="001005F1"/>
    <w:rsid w:val="00115345"/>
    <w:rsid w:val="00116E45"/>
    <w:rsid w:val="00122728"/>
    <w:rsid w:val="001269D1"/>
    <w:rsid w:val="00127EC3"/>
    <w:rsid w:val="00130308"/>
    <w:rsid w:val="00140030"/>
    <w:rsid w:val="00140211"/>
    <w:rsid w:val="00142731"/>
    <w:rsid w:val="00143BBE"/>
    <w:rsid w:val="00144C2A"/>
    <w:rsid w:val="001538FA"/>
    <w:rsid w:val="0015584A"/>
    <w:rsid w:val="00161BF4"/>
    <w:rsid w:val="00166315"/>
    <w:rsid w:val="0016714A"/>
    <w:rsid w:val="0017088F"/>
    <w:rsid w:val="00177B10"/>
    <w:rsid w:val="00182D79"/>
    <w:rsid w:val="00183E50"/>
    <w:rsid w:val="001909D2"/>
    <w:rsid w:val="001A006E"/>
    <w:rsid w:val="001A3D2D"/>
    <w:rsid w:val="001B00D4"/>
    <w:rsid w:val="001B4F7E"/>
    <w:rsid w:val="001B68AB"/>
    <w:rsid w:val="001B6AF2"/>
    <w:rsid w:val="001B75C7"/>
    <w:rsid w:val="001C2FD8"/>
    <w:rsid w:val="001C3EA6"/>
    <w:rsid w:val="001D279C"/>
    <w:rsid w:val="001D7633"/>
    <w:rsid w:val="001D7CAA"/>
    <w:rsid w:val="001E6631"/>
    <w:rsid w:val="001F01E6"/>
    <w:rsid w:val="001F225E"/>
    <w:rsid w:val="001F2D0C"/>
    <w:rsid w:val="001F4D72"/>
    <w:rsid w:val="0021549E"/>
    <w:rsid w:val="002163E2"/>
    <w:rsid w:val="00232195"/>
    <w:rsid w:val="0023711C"/>
    <w:rsid w:val="00237685"/>
    <w:rsid w:val="0024015A"/>
    <w:rsid w:val="00242CFE"/>
    <w:rsid w:val="00242F0B"/>
    <w:rsid w:val="00253E2C"/>
    <w:rsid w:val="002612A3"/>
    <w:rsid w:val="0026174B"/>
    <w:rsid w:val="002630AA"/>
    <w:rsid w:val="00264E38"/>
    <w:rsid w:val="00265C90"/>
    <w:rsid w:val="00266338"/>
    <w:rsid w:val="002667A0"/>
    <w:rsid w:val="00266FB3"/>
    <w:rsid w:val="00274B59"/>
    <w:rsid w:val="0027558F"/>
    <w:rsid w:val="002769D2"/>
    <w:rsid w:val="0028208A"/>
    <w:rsid w:val="00282AD9"/>
    <w:rsid w:val="002907B7"/>
    <w:rsid w:val="00294D72"/>
    <w:rsid w:val="002979BE"/>
    <w:rsid w:val="002B3486"/>
    <w:rsid w:val="002B6E95"/>
    <w:rsid w:val="002C0BDB"/>
    <w:rsid w:val="002C1CC5"/>
    <w:rsid w:val="002C315F"/>
    <w:rsid w:val="002C4244"/>
    <w:rsid w:val="002C44DE"/>
    <w:rsid w:val="002D3EEA"/>
    <w:rsid w:val="002E0B15"/>
    <w:rsid w:val="002E1297"/>
    <w:rsid w:val="002E12C9"/>
    <w:rsid w:val="002E32AF"/>
    <w:rsid w:val="002E3A82"/>
    <w:rsid w:val="002E68D7"/>
    <w:rsid w:val="002F2A8D"/>
    <w:rsid w:val="002F2B44"/>
    <w:rsid w:val="002F6677"/>
    <w:rsid w:val="00313355"/>
    <w:rsid w:val="00322BF7"/>
    <w:rsid w:val="00326F38"/>
    <w:rsid w:val="003307B0"/>
    <w:rsid w:val="00332FB4"/>
    <w:rsid w:val="00334471"/>
    <w:rsid w:val="0033518E"/>
    <w:rsid w:val="00345D8E"/>
    <w:rsid w:val="00346848"/>
    <w:rsid w:val="00347791"/>
    <w:rsid w:val="00347F2E"/>
    <w:rsid w:val="00353C11"/>
    <w:rsid w:val="003566E2"/>
    <w:rsid w:val="00356BF3"/>
    <w:rsid w:val="00356EEA"/>
    <w:rsid w:val="0036365B"/>
    <w:rsid w:val="00366650"/>
    <w:rsid w:val="00367EB6"/>
    <w:rsid w:val="0037118B"/>
    <w:rsid w:val="00374BE3"/>
    <w:rsid w:val="00381DB0"/>
    <w:rsid w:val="00383C46"/>
    <w:rsid w:val="00383F82"/>
    <w:rsid w:val="00391A53"/>
    <w:rsid w:val="0039322D"/>
    <w:rsid w:val="003935EF"/>
    <w:rsid w:val="003948DE"/>
    <w:rsid w:val="00395B2C"/>
    <w:rsid w:val="003A0C97"/>
    <w:rsid w:val="003A170F"/>
    <w:rsid w:val="003A5811"/>
    <w:rsid w:val="003A7638"/>
    <w:rsid w:val="003B0E4B"/>
    <w:rsid w:val="003B305D"/>
    <w:rsid w:val="003B3228"/>
    <w:rsid w:val="003C1170"/>
    <w:rsid w:val="003C4BD1"/>
    <w:rsid w:val="003C703D"/>
    <w:rsid w:val="003E3B1D"/>
    <w:rsid w:val="003E714E"/>
    <w:rsid w:val="003E78B4"/>
    <w:rsid w:val="003E793E"/>
    <w:rsid w:val="003F0F05"/>
    <w:rsid w:val="003F1CC4"/>
    <w:rsid w:val="003F23D9"/>
    <w:rsid w:val="003F2579"/>
    <w:rsid w:val="003F2FF1"/>
    <w:rsid w:val="003F3818"/>
    <w:rsid w:val="003F4197"/>
    <w:rsid w:val="003F4F26"/>
    <w:rsid w:val="003F71E3"/>
    <w:rsid w:val="003F7701"/>
    <w:rsid w:val="00401BDA"/>
    <w:rsid w:val="00402BD7"/>
    <w:rsid w:val="004171C4"/>
    <w:rsid w:val="00421C1F"/>
    <w:rsid w:val="00425559"/>
    <w:rsid w:val="0043114D"/>
    <w:rsid w:val="0043141E"/>
    <w:rsid w:val="00436F72"/>
    <w:rsid w:val="00441FED"/>
    <w:rsid w:val="00445056"/>
    <w:rsid w:val="00445D68"/>
    <w:rsid w:val="00455627"/>
    <w:rsid w:val="00460144"/>
    <w:rsid w:val="0046458C"/>
    <w:rsid w:val="004667CD"/>
    <w:rsid w:val="004675B8"/>
    <w:rsid w:val="00470FFE"/>
    <w:rsid w:val="00472F3A"/>
    <w:rsid w:val="004817C9"/>
    <w:rsid w:val="00481DF1"/>
    <w:rsid w:val="00483E7E"/>
    <w:rsid w:val="0048521F"/>
    <w:rsid w:val="00485890"/>
    <w:rsid w:val="004866A3"/>
    <w:rsid w:val="0048777D"/>
    <w:rsid w:val="00491053"/>
    <w:rsid w:val="00492F35"/>
    <w:rsid w:val="004A451C"/>
    <w:rsid w:val="004B1553"/>
    <w:rsid w:val="004B1679"/>
    <w:rsid w:val="004B3E93"/>
    <w:rsid w:val="004C3435"/>
    <w:rsid w:val="004C7BF3"/>
    <w:rsid w:val="004D0F29"/>
    <w:rsid w:val="004D3E7A"/>
    <w:rsid w:val="004E107D"/>
    <w:rsid w:val="004E3466"/>
    <w:rsid w:val="004E3993"/>
    <w:rsid w:val="004F0DB5"/>
    <w:rsid w:val="004F32EA"/>
    <w:rsid w:val="004F5A94"/>
    <w:rsid w:val="004F5EF2"/>
    <w:rsid w:val="004F610E"/>
    <w:rsid w:val="00501962"/>
    <w:rsid w:val="00502ED7"/>
    <w:rsid w:val="00505967"/>
    <w:rsid w:val="00510503"/>
    <w:rsid w:val="00510D5B"/>
    <w:rsid w:val="0051157F"/>
    <w:rsid w:val="00513001"/>
    <w:rsid w:val="0051437E"/>
    <w:rsid w:val="00514F2D"/>
    <w:rsid w:val="0052323F"/>
    <w:rsid w:val="00523DA2"/>
    <w:rsid w:val="0052554E"/>
    <w:rsid w:val="005259E3"/>
    <w:rsid w:val="00530D24"/>
    <w:rsid w:val="00533B27"/>
    <w:rsid w:val="00535FB0"/>
    <w:rsid w:val="0054663E"/>
    <w:rsid w:val="00547112"/>
    <w:rsid w:val="005476C7"/>
    <w:rsid w:val="005509DD"/>
    <w:rsid w:val="00555AB3"/>
    <w:rsid w:val="0055634A"/>
    <w:rsid w:val="00557844"/>
    <w:rsid w:val="0056553B"/>
    <w:rsid w:val="00566CFA"/>
    <w:rsid w:val="00570EE3"/>
    <w:rsid w:val="0057263E"/>
    <w:rsid w:val="0057417D"/>
    <w:rsid w:val="00574CB1"/>
    <w:rsid w:val="00576A1F"/>
    <w:rsid w:val="00580A9C"/>
    <w:rsid w:val="00585175"/>
    <w:rsid w:val="00592287"/>
    <w:rsid w:val="005969CB"/>
    <w:rsid w:val="005A3830"/>
    <w:rsid w:val="005A5425"/>
    <w:rsid w:val="005A5679"/>
    <w:rsid w:val="005A6C28"/>
    <w:rsid w:val="005A7D85"/>
    <w:rsid w:val="005B59BA"/>
    <w:rsid w:val="005B6CA5"/>
    <w:rsid w:val="005C5B8F"/>
    <w:rsid w:val="005C76D2"/>
    <w:rsid w:val="005D23BF"/>
    <w:rsid w:val="005D33D5"/>
    <w:rsid w:val="005D4A65"/>
    <w:rsid w:val="005D6091"/>
    <w:rsid w:val="005E19F0"/>
    <w:rsid w:val="005E2CCD"/>
    <w:rsid w:val="005E3D7D"/>
    <w:rsid w:val="005E4597"/>
    <w:rsid w:val="005E4B28"/>
    <w:rsid w:val="005F114B"/>
    <w:rsid w:val="005F1A48"/>
    <w:rsid w:val="005F1BB5"/>
    <w:rsid w:val="005F49A0"/>
    <w:rsid w:val="005F7AE5"/>
    <w:rsid w:val="00603D33"/>
    <w:rsid w:val="00604B21"/>
    <w:rsid w:val="006071AC"/>
    <w:rsid w:val="0061034D"/>
    <w:rsid w:val="00611BC1"/>
    <w:rsid w:val="00617465"/>
    <w:rsid w:val="0061793B"/>
    <w:rsid w:val="006201D9"/>
    <w:rsid w:val="00621615"/>
    <w:rsid w:val="0062409B"/>
    <w:rsid w:val="00626A76"/>
    <w:rsid w:val="00627ABB"/>
    <w:rsid w:val="006309CB"/>
    <w:rsid w:val="0063291F"/>
    <w:rsid w:val="006351ED"/>
    <w:rsid w:val="00637943"/>
    <w:rsid w:val="00643533"/>
    <w:rsid w:val="006461D7"/>
    <w:rsid w:val="006476FB"/>
    <w:rsid w:val="0065295C"/>
    <w:rsid w:val="006548DF"/>
    <w:rsid w:val="00662CB6"/>
    <w:rsid w:val="00663799"/>
    <w:rsid w:val="0066580A"/>
    <w:rsid w:val="00665B0B"/>
    <w:rsid w:val="00666A60"/>
    <w:rsid w:val="00672B23"/>
    <w:rsid w:val="00674646"/>
    <w:rsid w:val="006751CB"/>
    <w:rsid w:val="0068759F"/>
    <w:rsid w:val="006950B2"/>
    <w:rsid w:val="00695ACD"/>
    <w:rsid w:val="00695C58"/>
    <w:rsid w:val="006A3029"/>
    <w:rsid w:val="006A3552"/>
    <w:rsid w:val="006B3217"/>
    <w:rsid w:val="006C4CAC"/>
    <w:rsid w:val="006E66C8"/>
    <w:rsid w:val="006F49BB"/>
    <w:rsid w:val="006F62BC"/>
    <w:rsid w:val="006F66D8"/>
    <w:rsid w:val="006F6BDE"/>
    <w:rsid w:val="006F731D"/>
    <w:rsid w:val="00702262"/>
    <w:rsid w:val="00707744"/>
    <w:rsid w:val="00711259"/>
    <w:rsid w:val="00711D49"/>
    <w:rsid w:val="0071507D"/>
    <w:rsid w:val="0071580F"/>
    <w:rsid w:val="00720C92"/>
    <w:rsid w:val="0072395E"/>
    <w:rsid w:val="00726750"/>
    <w:rsid w:val="00726D7D"/>
    <w:rsid w:val="00726E26"/>
    <w:rsid w:val="007317FA"/>
    <w:rsid w:val="007435FF"/>
    <w:rsid w:val="0074397F"/>
    <w:rsid w:val="00745E60"/>
    <w:rsid w:val="00747EE6"/>
    <w:rsid w:val="007526EB"/>
    <w:rsid w:val="00752E60"/>
    <w:rsid w:val="00754429"/>
    <w:rsid w:val="0075510B"/>
    <w:rsid w:val="0076251D"/>
    <w:rsid w:val="007660C1"/>
    <w:rsid w:val="00776D6E"/>
    <w:rsid w:val="007770E7"/>
    <w:rsid w:val="00781673"/>
    <w:rsid w:val="007855DA"/>
    <w:rsid w:val="00785A8A"/>
    <w:rsid w:val="00787541"/>
    <w:rsid w:val="0079060B"/>
    <w:rsid w:val="0079063C"/>
    <w:rsid w:val="00791224"/>
    <w:rsid w:val="007921D2"/>
    <w:rsid w:val="007925F3"/>
    <w:rsid w:val="00792A1E"/>
    <w:rsid w:val="007A2552"/>
    <w:rsid w:val="007A729A"/>
    <w:rsid w:val="007B5092"/>
    <w:rsid w:val="007B50C9"/>
    <w:rsid w:val="007B6860"/>
    <w:rsid w:val="007B733E"/>
    <w:rsid w:val="007C3641"/>
    <w:rsid w:val="007C5058"/>
    <w:rsid w:val="007C6877"/>
    <w:rsid w:val="007C725A"/>
    <w:rsid w:val="007C7D29"/>
    <w:rsid w:val="007D0ADD"/>
    <w:rsid w:val="007D0B63"/>
    <w:rsid w:val="007D2CA5"/>
    <w:rsid w:val="007D3044"/>
    <w:rsid w:val="007D6B74"/>
    <w:rsid w:val="007D6EBD"/>
    <w:rsid w:val="007E1D66"/>
    <w:rsid w:val="007E5BFE"/>
    <w:rsid w:val="007F2465"/>
    <w:rsid w:val="007F49BD"/>
    <w:rsid w:val="007F5B97"/>
    <w:rsid w:val="007F6C2E"/>
    <w:rsid w:val="007F6C5A"/>
    <w:rsid w:val="0080363B"/>
    <w:rsid w:val="00805468"/>
    <w:rsid w:val="00811157"/>
    <w:rsid w:val="00821C2B"/>
    <w:rsid w:val="0082226D"/>
    <w:rsid w:val="0082284D"/>
    <w:rsid w:val="008276A6"/>
    <w:rsid w:val="0083088A"/>
    <w:rsid w:val="0083298A"/>
    <w:rsid w:val="00846371"/>
    <w:rsid w:val="008466E3"/>
    <w:rsid w:val="00846FCF"/>
    <w:rsid w:val="00851FD7"/>
    <w:rsid w:val="00855976"/>
    <w:rsid w:val="00864F69"/>
    <w:rsid w:val="00872C35"/>
    <w:rsid w:val="00874BC5"/>
    <w:rsid w:val="008756F8"/>
    <w:rsid w:val="008800FC"/>
    <w:rsid w:val="008819AA"/>
    <w:rsid w:val="00885BF1"/>
    <w:rsid w:val="00891F82"/>
    <w:rsid w:val="00894EF0"/>
    <w:rsid w:val="00896939"/>
    <w:rsid w:val="008A1EA9"/>
    <w:rsid w:val="008A6096"/>
    <w:rsid w:val="008B0023"/>
    <w:rsid w:val="008B4B7D"/>
    <w:rsid w:val="008C0F4C"/>
    <w:rsid w:val="008C2321"/>
    <w:rsid w:val="008C2911"/>
    <w:rsid w:val="008C67CE"/>
    <w:rsid w:val="008C6C5A"/>
    <w:rsid w:val="008D2CC0"/>
    <w:rsid w:val="008D377D"/>
    <w:rsid w:val="008D5BF7"/>
    <w:rsid w:val="008D7BAD"/>
    <w:rsid w:val="008E0200"/>
    <w:rsid w:val="008E065C"/>
    <w:rsid w:val="008E29AA"/>
    <w:rsid w:val="008E48F2"/>
    <w:rsid w:val="008E632F"/>
    <w:rsid w:val="008F63E7"/>
    <w:rsid w:val="008F6BD6"/>
    <w:rsid w:val="008F7050"/>
    <w:rsid w:val="009020E6"/>
    <w:rsid w:val="00902CF7"/>
    <w:rsid w:val="009050F3"/>
    <w:rsid w:val="00911F30"/>
    <w:rsid w:val="009131F7"/>
    <w:rsid w:val="00913EF0"/>
    <w:rsid w:val="009247D6"/>
    <w:rsid w:val="00926F27"/>
    <w:rsid w:val="00931CD3"/>
    <w:rsid w:val="00935A19"/>
    <w:rsid w:val="00935FD5"/>
    <w:rsid w:val="009409DF"/>
    <w:rsid w:val="00940AB5"/>
    <w:rsid w:val="0094193D"/>
    <w:rsid w:val="00945BCB"/>
    <w:rsid w:val="0094626E"/>
    <w:rsid w:val="00950680"/>
    <w:rsid w:val="009506FB"/>
    <w:rsid w:val="009531CE"/>
    <w:rsid w:val="009602C7"/>
    <w:rsid w:val="00966C23"/>
    <w:rsid w:val="00967686"/>
    <w:rsid w:val="00970B19"/>
    <w:rsid w:val="009718D3"/>
    <w:rsid w:val="00972DF5"/>
    <w:rsid w:val="00973565"/>
    <w:rsid w:val="00981FBC"/>
    <w:rsid w:val="0098287D"/>
    <w:rsid w:val="0099052D"/>
    <w:rsid w:val="00990F60"/>
    <w:rsid w:val="009919E3"/>
    <w:rsid w:val="009924CA"/>
    <w:rsid w:val="00995E8F"/>
    <w:rsid w:val="009A0B5D"/>
    <w:rsid w:val="009A340A"/>
    <w:rsid w:val="009C0AD5"/>
    <w:rsid w:val="009C15A2"/>
    <w:rsid w:val="009C6CA1"/>
    <w:rsid w:val="009D3D23"/>
    <w:rsid w:val="009D427A"/>
    <w:rsid w:val="009D4BB7"/>
    <w:rsid w:val="009D6C6D"/>
    <w:rsid w:val="009F0896"/>
    <w:rsid w:val="009F0CF5"/>
    <w:rsid w:val="009F21E9"/>
    <w:rsid w:val="009F44EE"/>
    <w:rsid w:val="009F751B"/>
    <w:rsid w:val="009F79CA"/>
    <w:rsid w:val="00A034D2"/>
    <w:rsid w:val="00A038B8"/>
    <w:rsid w:val="00A0466E"/>
    <w:rsid w:val="00A063BC"/>
    <w:rsid w:val="00A06597"/>
    <w:rsid w:val="00A11B1D"/>
    <w:rsid w:val="00A13F52"/>
    <w:rsid w:val="00A15F60"/>
    <w:rsid w:val="00A1602D"/>
    <w:rsid w:val="00A223E2"/>
    <w:rsid w:val="00A22D3E"/>
    <w:rsid w:val="00A26047"/>
    <w:rsid w:val="00A3255C"/>
    <w:rsid w:val="00A36EE0"/>
    <w:rsid w:val="00A42168"/>
    <w:rsid w:val="00A42A99"/>
    <w:rsid w:val="00A43CF8"/>
    <w:rsid w:val="00A4796E"/>
    <w:rsid w:val="00A501A4"/>
    <w:rsid w:val="00A50644"/>
    <w:rsid w:val="00A51E36"/>
    <w:rsid w:val="00A60700"/>
    <w:rsid w:val="00A615A0"/>
    <w:rsid w:val="00A63E04"/>
    <w:rsid w:val="00A70D22"/>
    <w:rsid w:val="00A715F0"/>
    <w:rsid w:val="00A72614"/>
    <w:rsid w:val="00A873FA"/>
    <w:rsid w:val="00A90E81"/>
    <w:rsid w:val="00A918E8"/>
    <w:rsid w:val="00A9411C"/>
    <w:rsid w:val="00A94600"/>
    <w:rsid w:val="00A94A7A"/>
    <w:rsid w:val="00AB0C39"/>
    <w:rsid w:val="00AB25C4"/>
    <w:rsid w:val="00AB395E"/>
    <w:rsid w:val="00AB3DB3"/>
    <w:rsid w:val="00AB6023"/>
    <w:rsid w:val="00AB710C"/>
    <w:rsid w:val="00AC0917"/>
    <w:rsid w:val="00AC0BFF"/>
    <w:rsid w:val="00AC3AC1"/>
    <w:rsid w:val="00AC477A"/>
    <w:rsid w:val="00AC5587"/>
    <w:rsid w:val="00AD03C3"/>
    <w:rsid w:val="00AD4766"/>
    <w:rsid w:val="00AE49B8"/>
    <w:rsid w:val="00AE4CE6"/>
    <w:rsid w:val="00AE62DF"/>
    <w:rsid w:val="00AE6D43"/>
    <w:rsid w:val="00AF0F61"/>
    <w:rsid w:val="00AF62F9"/>
    <w:rsid w:val="00B05537"/>
    <w:rsid w:val="00B07E44"/>
    <w:rsid w:val="00B13FA6"/>
    <w:rsid w:val="00B169A1"/>
    <w:rsid w:val="00B206F2"/>
    <w:rsid w:val="00B2097B"/>
    <w:rsid w:val="00B21942"/>
    <w:rsid w:val="00B25AC4"/>
    <w:rsid w:val="00B36987"/>
    <w:rsid w:val="00B37EB8"/>
    <w:rsid w:val="00B42CB7"/>
    <w:rsid w:val="00B5183C"/>
    <w:rsid w:val="00B51CD2"/>
    <w:rsid w:val="00B528BC"/>
    <w:rsid w:val="00B545D5"/>
    <w:rsid w:val="00B55B75"/>
    <w:rsid w:val="00B61F48"/>
    <w:rsid w:val="00B62071"/>
    <w:rsid w:val="00B64740"/>
    <w:rsid w:val="00B6474E"/>
    <w:rsid w:val="00B64D09"/>
    <w:rsid w:val="00B679D1"/>
    <w:rsid w:val="00B7325D"/>
    <w:rsid w:val="00B739D7"/>
    <w:rsid w:val="00B80315"/>
    <w:rsid w:val="00B80F21"/>
    <w:rsid w:val="00B8238B"/>
    <w:rsid w:val="00B833EA"/>
    <w:rsid w:val="00B86472"/>
    <w:rsid w:val="00B868CF"/>
    <w:rsid w:val="00B86FCD"/>
    <w:rsid w:val="00B919A9"/>
    <w:rsid w:val="00B9282B"/>
    <w:rsid w:val="00B946E6"/>
    <w:rsid w:val="00B94F28"/>
    <w:rsid w:val="00B95AD5"/>
    <w:rsid w:val="00B95B66"/>
    <w:rsid w:val="00B95BB8"/>
    <w:rsid w:val="00B95D2F"/>
    <w:rsid w:val="00B97A79"/>
    <w:rsid w:val="00BA0CCF"/>
    <w:rsid w:val="00BA1D33"/>
    <w:rsid w:val="00BA25A0"/>
    <w:rsid w:val="00BA5110"/>
    <w:rsid w:val="00BA6452"/>
    <w:rsid w:val="00BA7C29"/>
    <w:rsid w:val="00BB032A"/>
    <w:rsid w:val="00BB2ED4"/>
    <w:rsid w:val="00BC0F4D"/>
    <w:rsid w:val="00BC2984"/>
    <w:rsid w:val="00BD098B"/>
    <w:rsid w:val="00BD1AEF"/>
    <w:rsid w:val="00BD4096"/>
    <w:rsid w:val="00BD60EF"/>
    <w:rsid w:val="00BE3D7C"/>
    <w:rsid w:val="00BE671E"/>
    <w:rsid w:val="00BE68C0"/>
    <w:rsid w:val="00BF35A2"/>
    <w:rsid w:val="00BF44FC"/>
    <w:rsid w:val="00BF6828"/>
    <w:rsid w:val="00BF7A68"/>
    <w:rsid w:val="00BF7CB9"/>
    <w:rsid w:val="00C01279"/>
    <w:rsid w:val="00C10C4D"/>
    <w:rsid w:val="00C10EAC"/>
    <w:rsid w:val="00C140EF"/>
    <w:rsid w:val="00C162C1"/>
    <w:rsid w:val="00C27270"/>
    <w:rsid w:val="00C334E0"/>
    <w:rsid w:val="00C378E6"/>
    <w:rsid w:val="00C403A3"/>
    <w:rsid w:val="00C40E97"/>
    <w:rsid w:val="00C41367"/>
    <w:rsid w:val="00C416F9"/>
    <w:rsid w:val="00C419EA"/>
    <w:rsid w:val="00C5347E"/>
    <w:rsid w:val="00C5448F"/>
    <w:rsid w:val="00C56AAC"/>
    <w:rsid w:val="00C604EF"/>
    <w:rsid w:val="00C605E1"/>
    <w:rsid w:val="00C64077"/>
    <w:rsid w:val="00C64CC5"/>
    <w:rsid w:val="00C673AF"/>
    <w:rsid w:val="00C71855"/>
    <w:rsid w:val="00C73ECE"/>
    <w:rsid w:val="00C74151"/>
    <w:rsid w:val="00C93CE0"/>
    <w:rsid w:val="00C9428D"/>
    <w:rsid w:val="00C9596B"/>
    <w:rsid w:val="00C962AC"/>
    <w:rsid w:val="00C975A0"/>
    <w:rsid w:val="00CA1970"/>
    <w:rsid w:val="00CA3D1C"/>
    <w:rsid w:val="00CA561F"/>
    <w:rsid w:val="00CB09F2"/>
    <w:rsid w:val="00CB7D6D"/>
    <w:rsid w:val="00CC0BAC"/>
    <w:rsid w:val="00CC1448"/>
    <w:rsid w:val="00CC3F47"/>
    <w:rsid w:val="00CC7F05"/>
    <w:rsid w:val="00CD1D72"/>
    <w:rsid w:val="00CD3B8E"/>
    <w:rsid w:val="00CD6C2A"/>
    <w:rsid w:val="00CD7F97"/>
    <w:rsid w:val="00CE0AD5"/>
    <w:rsid w:val="00CE4A1C"/>
    <w:rsid w:val="00CE6A97"/>
    <w:rsid w:val="00CF0669"/>
    <w:rsid w:val="00CF0755"/>
    <w:rsid w:val="00D076DE"/>
    <w:rsid w:val="00D13D4E"/>
    <w:rsid w:val="00D2541B"/>
    <w:rsid w:val="00D25D4C"/>
    <w:rsid w:val="00D30CB1"/>
    <w:rsid w:val="00D34ED9"/>
    <w:rsid w:val="00D367D6"/>
    <w:rsid w:val="00D40A08"/>
    <w:rsid w:val="00D4287B"/>
    <w:rsid w:val="00D444B1"/>
    <w:rsid w:val="00D46018"/>
    <w:rsid w:val="00D53322"/>
    <w:rsid w:val="00D55DFA"/>
    <w:rsid w:val="00D55F56"/>
    <w:rsid w:val="00D604E4"/>
    <w:rsid w:val="00D60E92"/>
    <w:rsid w:val="00D64220"/>
    <w:rsid w:val="00D650BB"/>
    <w:rsid w:val="00D6553D"/>
    <w:rsid w:val="00D7751D"/>
    <w:rsid w:val="00D8298B"/>
    <w:rsid w:val="00D86281"/>
    <w:rsid w:val="00D9280B"/>
    <w:rsid w:val="00D9521C"/>
    <w:rsid w:val="00D96977"/>
    <w:rsid w:val="00DA2156"/>
    <w:rsid w:val="00DA6439"/>
    <w:rsid w:val="00DB09B9"/>
    <w:rsid w:val="00DB14F7"/>
    <w:rsid w:val="00DB29D1"/>
    <w:rsid w:val="00DB2A33"/>
    <w:rsid w:val="00DB3B6C"/>
    <w:rsid w:val="00DB5E09"/>
    <w:rsid w:val="00DB635C"/>
    <w:rsid w:val="00DB677C"/>
    <w:rsid w:val="00DC06A0"/>
    <w:rsid w:val="00DC08B3"/>
    <w:rsid w:val="00DC54FE"/>
    <w:rsid w:val="00DD0812"/>
    <w:rsid w:val="00DD0D5B"/>
    <w:rsid w:val="00DD1170"/>
    <w:rsid w:val="00DD2026"/>
    <w:rsid w:val="00DD3583"/>
    <w:rsid w:val="00DD6E6B"/>
    <w:rsid w:val="00DE0E9E"/>
    <w:rsid w:val="00DE10EE"/>
    <w:rsid w:val="00DE37C6"/>
    <w:rsid w:val="00DF0CCB"/>
    <w:rsid w:val="00DF7C7C"/>
    <w:rsid w:val="00E0050A"/>
    <w:rsid w:val="00E024BB"/>
    <w:rsid w:val="00E0348D"/>
    <w:rsid w:val="00E038CD"/>
    <w:rsid w:val="00E0773C"/>
    <w:rsid w:val="00E15320"/>
    <w:rsid w:val="00E1578A"/>
    <w:rsid w:val="00E16B30"/>
    <w:rsid w:val="00E26783"/>
    <w:rsid w:val="00E312F6"/>
    <w:rsid w:val="00E32303"/>
    <w:rsid w:val="00E3539F"/>
    <w:rsid w:val="00E423F9"/>
    <w:rsid w:val="00E431EA"/>
    <w:rsid w:val="00E4499D"/>
    <w:rsid w:val="00E540B4"/>
    <w:rsid w:val="00E56473"/>
    <w:rsid w:val="00E5680F"/>
    <w:rsid w:val="00E61E85"/>
    <w:rsid w:val="00E6334B"/>
    <w:rsid w:val="00E63BC5"/>
    <w:rsid w:val="00E700C6"/>
    <w:rsid w:val="00E71024"/>
    <w:rsid w:val="00E722C9"/>
    <w:rsid w:val="00E72753"/>
    <w:rsid w:val="00E768FE"/>
    <w:rsid w:val="00E76D66"/>
    <w:rsid w:val="00E80397"/>
    <w:rsid w:val="00E81356"/>
    <w:rsid w:val="00E81BA2"/>
    <w:rsid w:val="00E84B13"/>
    <w:rsid w:val="00E85834"/>
    <w:rsid w:val="00E91BC1"/>
    <w:rsid w:val="00E972D6"/>
    <w:rsid w:val="00EB2C63"/>
    <w:rsid w:val="00EC2AD0"/>
    <w:rsid w:val="00EC4D69"/>
    <w:rsid w:val="00EC6A23"/>
    <w:rsid w:val="00ED23B1"/>
    <w:rsid w:val="00ED60D9"/>
    <w:rsid w:val="00ED73B8"/>
    <w:rsid w:val="00ED7758"/>
    <w:rsid w:val="00EE036F"/>
    <w:rsid w:val="00EE322B"/>
    <w:rsid w:val="00EE50EA"/>
    <w:rsid w:val="00EE5A95"/>
    <w:rsid w:val="00EF315D"/>
    <w:rsid w:val="00EF3AB7"/>
    <w:rsid w:val="00EF3B6E"/>
    <w:rsid w:val="00EF4C34"/>
    <w:rsid w:val="00EF53A0"/>
    <w:rsid w:val="00EF6BD2"/>
    <w:rsid w:val="00F03DBC"/>
    <w:rsid w:val="00F10285"/>
    <w:rsid w:val="00F114E1"/>
    <w:rsid w:val="00F1575F"/>
    <w:rsid w:val="00F20525"/>
    <w:rsid w:val="00F22365"/>
    <w:rsid w:val="00F317F5"/>
    <w:rsid w:val="00F355F7"/>
    <w:rsid w:val="00F35D96"/>
    <w:rsid w:val="00F36914"/>
    <w:rsid w:val="00F41C88"/>
    <w:rsid w:val="00F44217"/>
    <w:rsid w:val="00F448F9"/>
    <w:rsid w:val="00F44A26"/>
    <w:rsid w:val="00F44A43"/>
    <w:rsid w:val="00F5165B"/>
    <w:rsid w:val="00F51D5F"/>
    <w:rsid w:val="00F56583"/>
    <w:rsid w:val="00F56D0B"/>
    <w:rsid w:val="00F57A3B"/>
    <w:rsid w:val="00F62D85"/>
    <w:rsid w:val="00F65D90"/>
    <w:rsid w:val="00F66A5A"/>
    <w:rsid w:val="00F66B8F"/>
    <w:rsid w:val="00F739B8"/>
    <w:rsid w:val="00F73A42"/>
    <w:rsid w:val="00F75512"/>
    <w:rsid w:val="00F847D3"/>
    <w:rsid w:val="00F85CC2"/>
    <w:rsid w:val="00F85E08"/>
    <w:rsid w:val="00F87634"/>
    <w:rsid w:val="00F938FE"/>
    <w:rsid w:val="00F94A16"/>
    <w:rsid w:val="00F979F5"/>
    <w:rsid w:val="00FA0C6F"/>
    <w:rsid w:val="00FA2E08"/>
    <w:rsid w:val="00FA38EE"/>
    <w:rsid w:val="00FA3BC4"/>
    <w:rsid w:val="00FA4D9D"/>
    <w:rsid w:val="00FB05E0"/>
    <w:rsid w:val="00FB362F"/>
    <w:rsid w:val="00FB3E93"/>
    <w:rsid w:val="00FB43D1"/>
    <w:rsid w:val="00FB4A3E"/>
    <w:rsid w:val="00FB520C"/>
    <w:rsid w:val="00FB57A8"/>
    <w:rsid w:val="00FB7FB0"/>
    <w:rsid w:val="00FC0E0D"/>
    <w:rsid w:val="00FC454B"/>
    <w:rsid w:val="00FC50FA"/>
    <w:rsid w:val="00FC5E8F"/>
    <w:rsid w:val="00FC6D05"/>
    <w:rsid w:val="00FC776B"/>
    <w:rsid w:val="00FD1B11"/>
    <w:rsid w:val="00FD7524"/>
    <w:rsid w:val="00FD7F89"/>
    <w:rsid w:val="00FE1294"/>
    <w:rsid w:val="00FE2552"/>
    <w:rsid w:val="00FE349A"/>
    <w:rsid w:val="00FE34EC"/>
    <w:rsid w:val="00FF4C12"/>
    <w:rsid w:val="00FF4D19"/>
    <w:rsid w:val="00FF5153"/>
    <w:rsid w:val="00FF6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BCA3B"/>
  <w15:docId w15:val="{2B49FB49-96A5-9642-BE51-C5B4C5DAD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7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75F"/>
  </w:style>
  <w:style w:type="paragraph" w:styleId="Footer">
    <w:name w:val="footer"/>
    <w:basedOn w:val="Normal"/>
    <w:link w:val="FooterChar"/>
    <w:uiPriority w:val="99"/>
    <w:unhideWhenUsed/>
    <w:rsid w:val="00F157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75F"/>
  </w:style>
  <w:style w:type="paragraph" w:styleId="ListParagraph">
    <w:name w:val="List Paragraph"/>
    <w:basedOn w:val="Normal"/>
    <w:uiPriority w:val="34"/>
    <w:qFormat/>
    <w:rsid w:val="0098287D"/>
    <w:pPr>
      <w:ind w:left="720"/>
      <w:contextualSpacing/>
    </w:pPr>
  </w:style>
  <w:style w:type="paragraph" w:customStyle="1" w:styleId="xmsonormal">
    <w:name w:val="x_msonormal"/>
    <w:basedOn w:val="Normal"/>
    <w:rsid w:val="003C703D"/>
    <w:pPr>
      <w:spacing w:line="240" w:lineRule="auto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0FF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470FFE"/>
    <w:pPr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styleId="PlaceholderText">
    <w:name w:val="Placeholder Text"/>
    <w:basedOn w:val="DefaultParagraphFont"/>
    <w:uiPriority w:val="99"/>
    <w:semiHidden/>
    <w:rsid w:val="00470FFE"/>
    <w:rPr>
      <w:color w:val="808080"/>
    </w:rPr>
  </w:style>
  <w:style w:type="paragraph" w:customStyle="1" w:styleId="Standard">
    <w:name w:val="Standard"/>
    <w:rsid w:val="00470FFE"/>
    <w:pPr>
      <w:widowControl w:val="0"/>
      <w:suppressAutoHyphens/>
      <w:autoSpaceDN w:val="0"/>
      <w:textAlignment w:val="baseline"/>
    </w:pPr>
    <w:rPr>
      <w:kern w:val="3"/>
      <w:lang w:val="en-US" w:eastAsia="zh-CN" w:bidi="hi-IN"/>
    </w:rPr>
  </w:style>
  <w:style w:type="paragraph" w:customStyle="1" w:styleId="Textbody">
    <w:name w:val="Text body"/>
    <w:basedOn w:val="Standard"/>
    <w:rsid w:val="00470FFE"/>
    <w:pPr>
      <w:spacing w:after="120"/>
    </w:pPr>
  </w:style>
  <w:style w:type="numbering" w:customStyle="1" w:styleId="WWNum1">
    <w:name w:val="WWNum1"/>
    <w:basedOn w:val="NoList"/>
    <w:rsid w:val="00470FFE"/>
    <w:pPr>
      <w:numPr>
        <w:numId w:val="15"/>
      </w:numPr>
    </w:pPr>
  </w:style>
  <w:style w:type="numbering" w:customStyle="1" w:styleId="WWNum2">
    <w:name w:val="WWNum2"/>
    <w:basedOn w:val="NoList"/>
    <w:rsid w:val="00470FFE"/>
    <w:pPr>
      <w:numPr>
        <w:numId w:val="16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F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4623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5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6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6966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3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496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8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707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88572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73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30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62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3972456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3215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09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025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4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723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2150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6116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362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753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708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43540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72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5961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2997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9869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9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7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808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55066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80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669924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32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951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4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77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9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7962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3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3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424925">
                  <w:marLeft w:val="120"/>
                  <w:marRight w:val="30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407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50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16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46966308">
                          <w:marLeft w:val="7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452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819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843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477409">
                                  <w:marLeft w:val="0"/>
                                  <w:marRight w:val="0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924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42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452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3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9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630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7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51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899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44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722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124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879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746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36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91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51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25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2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3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56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8720762">
                      <w:marLeft w:val="780"/>
                      <w:marRight w:val="240"/>
                      <w:marTop w:val="18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6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35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081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389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48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60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75145620B5649BAED184C8E3FADC6" ma:contentTypeVersion="13" ma:contentTypeDescription="Create a new document." ma:contentTypeScope="" ma:versionID="86ea7bfccc3a017639118d79b7b32ce6">
  <xsd:schema xmlns:xsd="http://www.w3.org/2001/XMLSchema" xmlns:xs="http://www.w3.org/2001/XMLSchema" xmlns:p="http://schemas.microsoft.com/office/2006/metadata/properties" xmlns:ns3="d3c117ab-dda0-4af6-aadc-51bb4dc8e05f" xmlns:ns4="100416d4-21c6-4d8b-be22-072dbea9b581" targetNamespace="http://schemas.microsoft.com/office/2006/metadata/properties" ma:root="true" ma:fieldsID="ef11e45ec5521232c69f211ec56f4c6d" ns3:_="" ns4:_="">
    <xsd:import namespace="d3c117ab-dda0-4af6-aadc-51bb4dc8e05f"/>
    <xsd:import namespace="100416d4-21c6-4d8b-be22-072dbea9b58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c117ab-dda0-4af6-aadc-51bb4dc8e05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416d4-21c6-4d8b-be22-072dbea9b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E6FD7C-8A94-4063-90F8-D8C1E0297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c117ab-dda0-4af6-aadc-51bb4dc8e05f"/>
    <ds:schemaRef ds:uri="100416d4-21c6-4d8b-be22-072dbea9b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61BB48-ECF3-44F8-8B89-205098804F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DF54DC-4CAE-4AD0-9CD7-303315FC3B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thro</dc:creator>
  <cp:lastModifiedBy>Jayne Smithson</cp:lastModifiedBy>
  <cp:revision>2</cp:revision>
  <dcterms:created xsi:type="dcterms:W3CDTF">2021-09-03T21:20:00Z</dcterms:created>
  <dcterms:modified xsi:type="dcterms:W3CDTF">2021-09-0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075145620B5649BAED184C8E3FADC6</vt:lpwstr>
  </property>
</Properties>
</file>